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A5F2DA" w14:textId="1FE17E43" w:rsidR="00E02D79" w:rsidRPr="00593167" w:rsidRDefault="00E02D79" w:rsidP="005D5BA7">
      <w:pPr>
        <w:spacing w:line="400" w:lineRule="exact"/>
        <w:ind w:leftChars="-250" w:left="158" w:hangingChars="390" w:hanging="858"/>
        <w:jc w:val="center"/>
        <w:rPr>
          <w:rFonts w:ascii="標楷體" w:hAnsi="標楷體"/>
          <w:color w:val="4D4D4D"/>
          <w:sz w:val="22"/>
          <w:szCs w:val="22"/>
        </w:rPr>
      </w:pPr>
      <w:r w:rsidRPr="00593167">
        <w:rPr>
          <w:rFonts w:ascii="標楷體" w:hAnsi="標楷體" w:hint="eastAsia"/>
          <w:color w:val="4D4D4D"/>
          <w:sz w:val="22"/>
          <w:szCs w:val="22"/>
        </w:rPr>
        <w:t>檢驗醫學科臨床試驗檢體處理單之申請程序表</w:t>
      </w:r>
      <w:r w:rsidR="00252286">
        <w:rPr>
          <w:rFonts w:ascii="標楷體" w:hAnsi="標楷體" w:hint="eastAsia"/>
          <w:color w:val="4D4D4D"/>
          <w:sz w:val="22"/>
          <w:szCs w:val="22"/>
        </w:rPr>
        <w:t>V1.</w:t>
      </w:r>
      <w:r w:rsidR="00D7033B">
        <w:rPr>
          <w:rFonts w:ascii="標楷體" w:hAnsi="標楷體" w:hint="eastAsia"/>
          <w:color w:val="4D4D4D"/>
          <w:sz w:val="22"/>
          <w:szCs w:val="22"/>
        </w:rPr>
        <w:t>8</w:t>
      </w:r>
      <w:r w:rsidRPr="00593167">
        <w:rPr>
          <w:rFonts w:ascii="標楷體" w:hAnsi="標楷體" w:hint="eastAsia"/>
          <w:color w:val="4D4D4D"/>
          <w:sz w:val="22"/>
          <w:szCs w:val="22"/>
        </w:rPr>
        <w:t xml:space="preserve">                  公告日期</w:t>
      </w:r>
      <w:r w:rsidR="005D5BA7" w:rsidRPr="00593167">
        <w:rPr>
          <w:rFonts w:ascii="標楷體" w:hAnsi="標楷體" w:hint="eastAsia"/>
          <w:color w:val="4D4D4D"/>
          <w:sz w:val="22"/>
          <w:szCs w:val="22"/>
        </w:rPr>
        <w:t>:20</w:t>
      </w:r>
      <w:r w:rsidR="00467883">
        <w:rPr>
          <w:rFonts w:ascii="標楷體" w:hAnsi="標楷體"/>
          <w:color w:val="4D4D4D"/>
          <w:sz w:val="22"/>
          <w:szCs w:val="22"/>
        </w:rPr>
        <w:t>2</w:t>
      </w:r>
      <w:r w:rsidR="00D7033B">
        <w:rPr>
          <w:rFonts w:ascii="標楷體" w:hAnsi="標楷體" w:hint="eastAsia"/>
          <w:color w:val="4D4D4D"/>
          <w:sz w:val="22"/>
          <w:szCs w:val="22"/>
        </w:rPr>
        <w:t>5-08-01</w:t>
      </w:r>
    </w:p>
    <w:tbl>
      <w:tblPr>
        <w:tblW w:w="10260" w:type="dxa"/>
        <w:tblInd w:w="-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09"/>
        <w:gridCol w:w="3096"/>
        <w:gridCol w:w="3755"/>
      </w:tblGrid>
      <w:tr w:rsidR="005D5BA7" w:rsidRPr="00593167" w14:paraId="2DA07D57" w14:textId="77777777">
        <w:trPr>
          <w:trHeight w:hRule="exact" w:val="909"/>
        </w:trPr>
        <w:tc>
          <w:tcPr>
            <w:tcW w:w="10260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2626897" w14:textId="77777777" w:rsidR="005D5BA7" w:rsidRPr="00593167" w:rsidRDefault="005D5BA7" w:rsidP="005D5BA7">
            <w:pPr>
              <w:spacing w:line="400" w:lineRule="exact"/>
              <w:ind w:left="216" w:hangingChars="90" w:hanging="216"/>
              <w:jc w:val="center"/>
              <w:rPr>
                <w:rFonts w:ascii="Times New Roman"/>
                <w:bCs/>
                <w:sz w:val="24"/>
                <w:szCs w:val="24"/>
              </w:rPr>
            </w:pPr>
            <w:r w:rsidRPr="00593167">
              <w:rPr>
                <w:rFonts w:ascii="Times New Roman" w:hint="eastAsia"/>
                <w:bCs/>
                <w:sz w:val="24"/>
                <w:szCs w:val="24"/>
              </w:rPr>
              <w:t>彰化基督教醫療財團法人彰化基督教醫院</w:t>
            </w:r>
          </w:p>
          <w:p w14:paraId="24534911" w14:textId="77777777" w:rsidR="005D5BA7" w:rsidRPr="00593167" w:rsidRDefault="005D5BA7" w:rsidP="005D5BA7">
            <w:pPr>
              <w:spacing w:line="400" w:lineRule="exact"/>
              <w:ind w:left="216" w:hangingChars="90" w:hanging="216"/>
              <w:jc w:val="center"/>
              <w:rPr>
                <w:rFonts w:ascii="Times New Roman"/>
                <w:bCs/>
                <w:sz w:val="24"/>
                <w:szCs w:val="24"/>
              </w:rPr>
            </w:pPr>
            <w:r w:rsidRPr="00593167">
              <w:rPr>
                <w:rFonts w:ascii="Times New Roman" w:hint="eastAsia"/>
                <w:bCs/>
                <w:sz w:val="24"/>
                <w:szCs w:val="24"/>
              </w:rPr>
              <w:t>檢驗醫學部臨床試驗檢體處理單之申請程序表</w:t>
            </w:r>
          </w:p>
          <w:p w14:paraId="2A26CD58" w14:textId="77777777" w:rsidR="005D5BA7" w:rsidRPr="00593167" w:rsidRDefault="005D5BA7" w:rsidP="005D5BA7">
            <w:pPr>
              <w:spacing w:line="400" w:lineRule="exact"/>
              <w:ind w:left="216" w:hangingChars="90" w:hanging="216"/>
              <w:jc w:val="center"/>
              <w:rPr>
                <w:rFonts w:ascii="Times New Roman"/>
                <w:bCs/>
                <w:sz w:val="24"/>
                <w:szCs w:val="24"/>
              </w:rPr>
            </w:pPr>
          </w:p>
        </w:tc>
      </w:tr>
      <w:tr w:rsidR="005D5BA7" w:rsidRPr="00593167" w14:paraId="3A830439" w14:textId="77777777" w:rsidTr="00640239">
        <w:trPr>
          <w:trHeight w:hRule="exact" w:val="399"/>
        </w:trPr>
        <w:tc>
          <w:tcPr>
            <w:tcW w:w="3409" w:type="dxa"/>
            <w:tcBorders>
              <w:bottom w:val="nil"/>
              <w:right w:val="nil"/>
            </w:tcBorders>
            <w:shd w:val="clear" w:color="auto" w:fill="auto"/>
            <w:vAlign w:val="center"/>
          </w:tcPr>
          <w:p w14:paraId="00F53A51" w14:textId="77777777" w:rsidR="005D5BA7" w:rsidRPr="00593167" w:rsidRDefault="005D5BA7" w:rsidP="005D5BA7">
            <w:pPr>
              <w:spacing w:line="280" w:lineRule="exact"/>
              <w:ind w:left="216" w:hangingChars="90" w:hanging="216"/>
              <w:rPr>
                <w:rFonts w:ascii="Times New Roman"/>
                <w:bCs/>
                <w:sz w:val="24"/>
                <w:szCs w:val="24"/>
              </w:rPr>
            </w:pPr>
            <w:r w:rsidRPr="00593167">
              <w:rPr>
                <w:rFonts w:ascii="Times New Roman" w:hint="eastAsia"/>
                <w:bCs/>
                <w:sz w:val="24"/>
                <w:szCs w:val="24"/>
              </w:rPr>
              <w:t>申請單位：</w:t>
            </w:r>
            <w:r w:rsidR="009F22F5">
              <w:rPr>
                <w:rFonts w:ascii="Times New Roman" w:hint="eastAsia"/>
                <w:bCs/>
                <w:sz w:val="24"/>
                <w:szCs w:val="24"/>
              </w:rPr>
              <w:t>臨床試驗中心</w:t>
            </w:r>
          </w:p>
        </w:tc>
        <w:tc>
          <w:tcPr>
            <w:tcW w:w="309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CAE262" w14:textId="20454895" w:rsidR="005D5BA7" w:rsidRPr="00593167" w:rsidRDefault="00640239" w:rsidP="00640239">
            <w:pPr>
              <w:jc w:val="both"/>
            </w:pPr>
            <w:r w:rsidRPr="00640239">
              <w:rPr>
                <w:rFonts w:ascii="Times New Roman" w:hint="eastAsia"/>
                <w:bCs/>
                <w:sz w:val="24"/>
                <w:szCs w:val="24"/>
              </w:rPr>
              <w:t>申請人：</w:t>
            </w:r>
            <w:r w:rsidR="00D7033B" w:rsidRPr="00593167">
              <w:t xml:space="preserve"> </w:t>
            </w:r>
          </w:p>
        </w:tc>
        <w:tc>
          <w:tcPr>
            <w:tcW w:w="3755" w:type="dxa"/>
            <w:tcBorders>
              <w:left w:val="nil"/>
              <w:bottom w:val="nil"/>
            </w:tcBorders>
            <w:shd w:val="clear" w:color="auto" w:fill="auto"/>
            <w:vAlign w:val="center"/>
          </w:tcPr>
          <w:p w14:paraId="345BA2D8" w14:textId="07487673" w:rsidR="005D5BA7" w:rsidRPr="00593167" w:rsidRDefault="005D5BA7" w:rsidP="0035764A">
            <w:pPr>
              <w:spacing w:line="280" w:lineRule="exact"/>
              <w:ind w:left="216" w:hangingChars="90" w:hanging="216"/>
              <w:rPr>
                <w:rFonts w:ascii="Times New Roman"/>
                <w:bCs/>
                <w:sz w:val="24"/>
                <w:szCs w:val="24"/>
              </w:rPr>
            </w:pPr>
            <w:r w:rsidRPr="00593167">
              <w:rPr>
                <w:rFonts w:ascii="Times New Roman" w:hint="eastAsia"/>
                <w:bCs/>
                <w:sz w:val="24"/>
                <w:szCs w:val="24"/>
              </w:rPr>
              <w:t>申請日期：</w:t>
            </w:r>
            <w:r w:rsidR="00D7033B">
              <w:rPr>
                <w:rFonts w:ascii="Times New Roman" w:hint="eastAsia"/>
                <w:bCs/>
                <w:sz w:val="24"/>
                <w:szCs w:val="24"/>
              </w:rPr>
              <w:t xml:space="preserve">    </w:t>
            </w:r>
            <w:r w:rsidRPr="00593167">
              <w:rPr>
                <w:rFonts w:ascii="Times New Roman" w:hint="eastAsia"/>
                <w:bCs/>
                <w:sz w:val="24"/>
                <w:szCs w:val="24"/>
              </w:rPr>
              <w:t>年</w:t>
            </w:r>
            <w:r w:rsidR="00D7033B">
              <w:rPr>
                <w:rFonts w:ascii="Times New Roman" w:hint="eastAsia"/>
                <w:bCs/>
                <w:sz w:val="24"/>
                <w:szCs w:val="24"/>
              </w:rPr>
              <w:t xml:space="preserve">   </w:t>
            </w:r>
            <w:r w:rsidRPr="00593167">
              <w:rPr>
                <w:rFonts w:ascii="Times New Roman" w:hint="eastAsia"/>
                <w:bCs/>
                <w:sz w:val="24"/>
                <w:szCs w:val="24"/>
              </w:rPr>
              <w:t>月</w:t>
            </w:r>
            <w:r w:rsidR="00D7033B">
              <w:rPr>
                <w:rFonts w:ascii="Times New Roman" w:hint="eastAsia"/>
                <w:bCs/>
                <w:sz w:val="24"/>
                <w:szCs w:val="24"/>
              </w:rPr>
              <w:t xml:space="preserve">   </w:t>
            </w:r>
            <w:r w:rsidRPr="00593167">
              <w:rPr>
                <w:rFonts w:ascii="Times New Roman" w:hint="eastAsia"/>
                <w:bCs/>
                <w:sz w:val="24"/>
                <w:szCs w:val="24"/>
              </w:rPr>
              <w:t>日</w:t>
            </w:r>
          </w:p>
        </w:tc>
      </w:tr>
      <w:tr w:rsidR="00640239" w:rsidRPr="00593167" w14:paraId="1CF5E0D3" w14:textId="77777777" w:rsidTr="00CA4CA1">
        <w:trPr>
          <w:trHeight w:hRule="exact" w:val="523"/>
        </w:trPr>
        <w:tc>
          <w:tcPr>
            <w:tcW w:w="3409" w:type="dxa"/>
            <w:tcBorders>
              <w:top w:val="nil"/>
              <w:bottom w:val="double" w:sz="4" w:space="0" w:color="auto"/>
              <w:right w:val="nil"/>
            </w:tcBorders>
            <w:shd w:val="clear" w:color="auto" w:fill="auto"/>
            <w:vAlign w:val="center"/>
          </w:tcPr>
          <w:p w14:paraId="4F45CAAF" w14:textId="28B5A23D" w:rsidR="00640239" w:rsidRPr="00593167" w:rsidRDefault="00640239" w:rsidP="009F22F5">
            <w:pPr>
              <w:spacing w:line="280" w:lineRule="exact"/>
              <w:ind w:left="216" w:hangingChars="90" w:hanging="216"/>
              <w:rPr>
                <w:rFonts w:ascii="Times New Roman"/>
                <w:bCs/>
                <w:sz w:val="24"/>
                <w:szCs w:val="24"/>
              </w:rPr>
            </w:pPr>
            <w:r w:rsidRPr="00593167">
              <w:rPr>
                <w:rFonts w:ascii="Times New Roman" w:hint="eastAsia"/>
                <w:bCs/>
                <w:sz w:val="24"/>
                <w:szCs w:val="24"/>
              </w:rPr>
              <w:t>分機</w:t>
            </w:r>
            <w:r w:rsidRPr="00593167">
              <w:rPr>
                <w:rFonts w:ascii="Times New Roman" w:hint="eastAsia"/>
                <w:bCs/>
                <w:sz w:val="24"/>
                <w:szCs w:val="24"/>
              </w:rPr>
              <w:t>/MVPN</w:t>
            </w:r>
            <w:r w:rsidRPr="00593167">
              <w:rPr>
                <w:rFonts w:ascii="Times New Roman" w:hint="eastAsia"/>
                <w:bCs/>
                <w:sz w:val="24"/>
                <w:szCs w:val="24"/>
              </w:rPr>
              <w:t>：</w:t>
            </w:r>
          </w:p>
        </w:tc>
        <w:tc>
          <w:tcPr>
            <w:tcW w:w="3096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vAlign w:val="center"/>
          </w:tcPr>
          <w:p w14:paraId="437D7C75" w14:textId="1CFE4902" w:rsidR="00640239" w:rsidRPr="00DD7834" w:rsidRDefault="00640239" w:rsidP="009F22F5">
            <w:pPr>
              <w:spacing w:line="280" w:lineRule="exact"/>
              <w:ind w:left="216" w:hangingChars="90" w:hanging="216"/>
              <w:rPr>
                <w:rFonts w:ascii="Times New Roman"/>
                <w:bCs/>
                <w:sz w:val="24"/>
                <w:szCs w:val="24"/>
              </w:rPr>
            </w:pPr>
            <w:r w:rsidRPr="00DD7834">
              <w:rPr>
                <w:rFonts w:ascii="Times New Roman"/>
                <w:bCs/>
                <w:sz w:val="24"/>
                <w:szCs w:val="24"/>
              </w:rPr>
              <w:t>E-mail</w:t>
            </w:r>
            <w:r w:rsidRPr="00DD7834">
              <w:rPr>
                <w:rFonts w:ascii="Times New Roman" w:hint="eastAsia"/>
                <w:bCs/>
                <w:sz w:val="24"/>
                <w:szCs w:val="24"/>
              </w:rPr>
              <w:t>：</w:t>
            </w:r>
            <w:r w:rsidRPr="00DD7834">
              <w:rPr>
                <w:rFonts w:ascii="Times New Roman" w:hint="eastAsia"/>
                <w:bCs/>
                <w:sz w:val="24"/>
                <w:szCs w:val="24"/>
              </w:rPr>
              <w:t xml:space="preserve">     </w:t>
            </w:r>
          </w:p>
        </w:tc>
        <w:tc>
          <w:tcPr>
            <w:tcW w:w="3755" w:type="dxa"/>
            <w:tcBorders>
              <w:top w:val="nil"/>
              <w:left w:val="nil"/>
              <w:bottom w:val="double" w:sz="4" w:space="0" w:color="auto"/>
            </w:tcBorders>
            <w:shd w:val="clear" w:color="auto" w:fill="auto"/>
            <w:vAlign w:val="center"/>
          </w:tcPr>
          <w:p w14:paraId="401C6906" w14:textId="01F4C28B" w:rsidR="00640239" w:rsidRPr="00593167" w:rsidRDefault="00640239" w:rsidP="0035764A">
            <w:pPr>
              <w:spacing w:line="280" w:lineRule="exact"/>
              <w:ind w:left="216" w:hangingChars="90" w:hanging="216"/>
              <w:rPr>
                <w:rFonts w:ascii="Times New Roman"/>
                <w:bCs/>
                <w:sz w:val="24"/>
                <w:szCs w:val="24"/>
              </w:rPr>
            </w:pPr>
            <w:r w:rsidRPr="00593167">
              <w:rPr>
                <w:rFonts w:ascii="Times New Roman" w:hint="eastAsia"/>
                <w:bCs/>
                <w:sz w:val="24"/>
                <w:szCs w:val="24"/>
              </w:rPr>
              <w:t>需求日期：</w:t>
            </w:r>
            <w:r w:rsidR="00D7033B">
              <w:rPr>
                <w:rFonts w:ascii="Times New Roman" w:hint="eastAsia"/>
                <w:bCs/>
                <w:sz w:val="24"/>
                <w:szCs w:val="24"/>
              </w:rPr>
              <w:t xml:space="preserve">    </w:t>
            </w:r>
            <w:r w:rsidRPr="00593167">
              <w:rPr>
                <w:rFonts w:ascii="Times New Roman" w:hint="eastAsia"/>
                <w:bCs/>
                <w:sz w:val="24"/>
                <w:szCs w:val="24"/>
              </w:rPr>
              <w:t>年</w:t>
            </w:r>
            <w:r w:rsidR="00D7033B">
              <w:rPr>
                <w:rFonts w:ascii="Times New Roman" w:hint="eastAsia"/>
                <w:bCs/>
                <w:sz w:val="24"/>
                <w:szCs w:val="24"/>
              </w:rPr>
              <w:t xml:space="preserve">   </w:t>
            </w:r>
            <w:r w:rsidRPr="00593167">
              <w:rPr>
                <w:rFonts w:ascii="Times New Roman" w:hint="eastAsia"/>
                <w:bCs/>
                <w:sz w:val="24"/>
                <w:szCs w:val="24"/>
              </w:rPr>
              <w:t>月</w:t>
            </w:r>
            <w:r w:rsidR="00D7033B">
              <w:rPr>
                <w:rFonts w:ascii="Times New Roman" w:hint="eastAsia"/>
                <w:bCs/>
                <w:sz w:val="24"/>
                <w:szCs w:val="24"/>
              </w:rPr>
              <w:t xml:space="preserve">   </w:t>
            </w:r>
            <w:r w:rsidRPr="00593167">
              <w:rPr>
                <w:rFonts w:ascii="Times New Roman" w:hint="eastAsia"/>
                <w:bCs/>
                <w:sz w:val="24"/>
                <w:szCs w:val="24"/>
              </w:rPr>
              <w:t>日</w:t>
            </w:r>
          </w:p>
        </w:tc>
      </w:tr>
      <w:tr w:rsidR="00640239" w:rsidRPr="00593167" w14:paraId="754DE4EB" w14:textId="77777777">
        <w:trPr>
          <w:trHeight w:val="271"/>
        </w:trPr>
        <w:tc>
          <w:tcPr>
            <w:tcW w:w="10260" w:type="dxa"/>
            <w:gridSpan w:val="3"/>
            <w:tcBorders>
              <w:top w:val="double" w:sz="4" w:space="0" w:color="auto"/>
              <w:bottom w:val="single" w:sz="4" w:space="0" w:color="auto"/>
            </w:tcBorders>
            <w:shd w:val="clear" w:color="auto" w:fill="FFFF99"/>
            <w:vAlign w:val="center"/>
          </w:tcPr>
          <w:p w14:paraId="1FBEC9BC" w14:textId="77777777" w:rsidR="00640239" w:rsidRPr="00593167" w:rsidRDefault="00640239" w:rsidP="00640239">
            <w:pPr>
              <w:spacing w:line="360" w:lineRule="exact"/>
              <w:jc w:val="center"/>
              <w:rPr>
                <w:rFonts w:ascii="Times New Roman"/>
                <w:bCs/>
                <w:sz w:val="24"/>
                <w:szCs w:val="24"/>
              </w:rPr>
            </w:pPr>
            <w:r w:rsidRPr="00593167">
              <w:rPr>
                <w:rFonts w:ascii="Times New Roman" w:hint="eastAsia"/>
                <w:bCs/>
                <w:sz w:val="24"/>
                <w:szCs w:val="24"/>
              </w:rPr>
              <w:t>試驗計畫資料</w:t>
            </w:r>
          </w:p>
        </w:tc>
      </w:tr>
      <w:tr w:rsidR="00640239" w:rsidRPr="00593167" w14:paraId="593803DF" w14:textId="77777777">
        <w:trPr>
          <w:trHeight w:val="778"/>
        </w:trPr>
        <w:tc>
          <w:tcPr>
            <w:tcW w:w="10260" w:type="dxa"/>
            <w:gridSpan w:val="3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</w:tcPr>
          <w:p w14:paraId="48541158" w14:textId="6D0FF517" w:rsidR="00640239" w:rsidRPr="00593167" w:rsidRDefault="00640239" w:rsidP="00640239">
            <w:pPr>
              <w:spacing w:line="440" w:lineRule="exact"/>
              <w:rPr>
                <w:rFonts w:ascii="Times New Roman"/>
                <w:bCs/>
                <w:sz w:val="24"/>
                <w:szCs w:val="24"/>
              </w:rPr>
            </w:pPr>
            <w:r w:rsidRPr="00593167">
              <w:rPr>
                <w:rFonts w:ascii="Times New Roman"/>
                <w:bCs/>
                <w:sz w:val="24"/>
                <w:szCs w:val="24"/>
              </w:rPr>
              <w:t>試驗計劃編碼：</w:t>
            </w:r>
            <w:r w:rsidR="004E7A9A">
              <w:rPr>
                <w:rFonts w:ascii="Times New Roman"/>
                <w:bCs/>
                <w:sz w:val="24"/>
                <w:szCs w:val="24"/>
              </w:rPr>
              <w:t xml:space="preserve">      </w:t>
            </w:r>
            <w:r w:rsidRPr="00593167">
              <w:rPr>
                <w:rFonts w:ascii="Times New Roman" w:hint="eastAsia"/>
                <w:bCs/>
                <w:sz w:val="24"/>
                <w:szCs w:val="24"/>
              </w:rPr>
              <w:t xml:space="preserve"> </w:t>
            </w:r>
            <w:r w:rsidR="00AD7D7C">
              <w:rPr>
                <w:rFonts w:ascii="Times New Roman" w:hint="eastAsia"/>
                <w:bCs/>
                <w:sz w:val="24"/>
                <w:szCs w:val="24"/>
              </w:rPr>
              <w:t xml:space="preserve">  </w:t>
            </w:r>
            <w:r w:rsidRPr="00593167">
              <w:rPr>
                <w:rFonts w:ascii="Times New Roman" w:hint="eastAsia"/>
                <w:bCs/>
                <w:sz w:val="24"/>
                <w:szCs w:val="24"/>
              </w:rPr>
              <w:t xml:space="preserve">   </w:t>
            </w:r>
            <w:r w:rsidR="00D7033B">
              <w:rPr>
                <w:rFonts w:ascii="Times New Roman" w:hint="eastAsia"/>
                <w:bCs/>
                <w:sz w:val="24"/>
                <w:szCs w:val="24"/>
              </w:rPr>
              <w:t xml:space="preserve">            </w:t>
            </w:r>
            <w:r w:rsidRPr="00593167">
              <w:rPr>
                <w:rFonts w:ascii="Times New Roman" w:hint="eastAsia"/>
                <w:bCs/>
                <w:sz w:val="24"/>
                <w:szCs w:val="24"/>
              </w:rPr>
              <w:t>；</w:t>
            </w:r>
            <w:r w:rsidRPr="00593167">
              <w:rPr>
                <w:rFonts w:ascii="Times New Roman"/>
                <w:bCs/>
                <w:sz w:val="24"/>
                <w:szCs w:val="24"/>
              </w:rPr>
              <w:t>IRB</w:t>
            </w:r>
            <w:r w:rsidRPr="00593167">
              <w:rPr>
                <w:rFonts w:ascii="Times New Roman"/>
                <w:bCs/>
                <w:sz w:val="24"/>
                <w:szCs w:val="24"/>
              </w:rPr>
              <w:t>編</w:t>
            </w:r>
            <w:r w:rsidRPr="00593167">
              <w:rPr>
                <w:rFonts w:ascii="Times New Roman" w:hint="eastAsia"/>
                <w:bCs/>
                <w:sz w:val="24"/>
                <w:szCs w:val="24"/>
              </w:rPr>
              <w:t>號</w:t>
            </w:r>
            <w:r w:rsidRPr="00593167">
              <w:rPr>
                <w:rFonts w:ascii="Times New Roman"/>
                <w:bCs/>
                <w:sz w:val="24"/>
                <w:szCs w:val="24"/>
              </w:rPr>
              <w:t>：</w:t>
            </w:r>
            <w:r w:rsidRPr="00593167">
              <w:rPr>
                <w:rFonts w:ascii="Times New Roman" w:hint="eastAsia"/>
                <w:bCs/>
                <w:sz w:val="24"/>
                <w:szCs w:val="24"/>
              </w:rPr>
              <w:t xml:space="preserve">                        </w:t>
            </w:r>
            <w:r w:rsidRPr="00593167">
              <w:rPr>
                <w:rFonts w:ascii="Times New Roman"/>
                <w:bCs/>
                <w:sz w:val="24"/>
                <w:szCs w:val="24"/>
              </w:rPr>
              <w:t xml:space="preserve">  </w:t>
            </w:r>
          </w:p>
          <w:p w14:paraId="5C2A2E1D" w14:textId="086C5BC1" w:rsidR="00640239" w:rsidRPr="00593167" w:rsidRDefault="00640239" w:rsidP="00640239">
            <w:pPr>
              <w:spacing w:line="440" w:lineRule="exact"/>
              <w:rPr>
                <w:rFonts w:ascii="Times New Roman"/>
                <w:bCs/>
                <w:sz w:val="24"/>
                <w:szCs w:val="24"/>
              </w:rPr>
            </w:pPr>
            <w:r w:rsidRPr="00593167">
              <w:rPr>
                <w:rFonts w:ascii="Times New Roman" w:hint="eastAsia"/>
                <w:bCs/>
                <w:sz w:val="24"/>
                <w:szCs w:val="24"/>
              </w:rPr>
              <w:t>試驗主持人姓名</w:t>
            </w:r>
            <w:r w:rsidRPr="00593167">
              <w:rPr>
                <w:rFonts w:ascii="Times New Roman"/>
                <w:bCs/>
                <w:sz w:val="24"/>
                <w:szCs w:val="24"/>
              </w:rPr>
              <w:t>：</w:t>
            </w:r>
            <w:r w:rsidRPr="00593167">
              <w:rPr>
                <w:rFonts w:ascii="Times New Roman" w:hint="eastAsia"/>
                <w:bCs/>
                <w:sz w:val="24"/>
                <w:szCs w:val="24"/>
              </w:rPr>
              <w:t xml:space="preserve">      </w:t>
            </w:r>
            <w:r w:rsidRPr="00593167">
              <w:rPr>
                <w:rFonts w:ascii="Times New Roman"/>
                <w:bCs/>
                <w:sz w:val="24"/>
                <w:szCs w:val="24"/>
              </w:rPr>
              <w:t xml:space="preserve"> </w:t>
            </w:r>
            <w:r w:rsidR="004E7A9A">
              <w:rPr>
                <w:rFonts w:ascii="Times New Roman" w:hint="eastAsia"/>
                <w:bCs/>
                <w:sz w:val="24"/>
                <w:szCs w:val="24"/>
              </w:rPr>
              <w:t xml:space="preserve">       </w:t>
            </w:r>
            <w:r w:rsidR="00D7033B">
              <w:rPr>
                <w:rFonts w:ascii="Times New Roman" w:hint="eastAsia"/>
                <w:bCs/>
                <w:sz w:val="24"/>
                <w:szCs w:val="24"/>
              </w:rPr>
              <w:t xml:space="preserve">        </w:t>
            </w:r>
            <w:r w:rsidRPr="00593167">
              <w:rPr>
                <w:rFonts w:ascii="Times New Roman" w:hint="eastAsia"/>
                <w:bCs/>
                <w:sz w:val="24"/>
                <w:szCs w:val="24"/>
              </w:rPr>
              <w:t>；研究護理師</w:t>
            </w:r>
            <w:r w:rsidRPr="00593167">
              <w:rPr>
                <w:rFonts w:ascii="Times New Roman" w:hint="eastAsia"/>
                <w:bCs/>
                <w:sz w:val="24"/>
                <w:szCs w:val="24"/>
              </w:rPr>
              <w:t>/</w:t>
            </w:r>
            <w:r w:rsidRPr="00593167">
              <w:rPr>
                <w:rFonts w:ascii="Times New Roman" w:hint="eastAsia"/>
                <w:bCs/>
                <w:sz w:val="24"/>
                <w:szCs w:val="24"/>
              </w:rPr>
              <w:t>研究助理姓名</w:t>
            </w:r>
            <w:r w:rsidRPr="00593167">
              <w:rPr>
                <w:rFonts w:ascii="Times New Roman" w:hint="eastAsia"/>
                <w:bCs/>
                <w:sz w:val="24"/>
                <w:szCs w:val="24"/>
              </w:rPr>
              <w:t>:</w:t>
            </w:r>
            <w:r w:rsidR="004E7A9A">
              <w:rPr>
                <w:rFonts w:ascii="Times New Roman" w:hint="eastAsia"/>
                <w:bCs/>
                <w:sz w:val="24"/>
                <w:szCs w:val="24"/>
              </w:rPr>
              <w:t xml:space="preserve"> </w:t>
            </w:r>
          </w:p>
        </w:tc>
      </w:tr>
      <w:tr w:rsidR="00640239" w:rsidRPr="00593167" w14:paraId="7FDAAE1E" w14:textId="77777777">
        <w:trPr>
          <w:trHeight w:hRule="exact" w:val="343"/>
        </w:trPr>
        <w:tc>
          <w:tcPr>
            <w:tcW w:w="10260" w:type="dxa"/>
            <w:gridSpan w:val="3"/>
            <w:tcBorders>
              <w:top w:val="double" w:sz="4" w:space="0" w:color="auto"/>
              <w:bottom w:val="single" w:sz="4" w:space="0" w:color="auto"/>
            </w:tcBorders>
            <w:shd w:val="clear" w:color="auto" w:fill="FFFF99"/>
            <w:vAlign w:val="center"/>
          </w:tcPr>
          <w:p w14:paraId="54F96D15" w14:textId="77777777" w:rsidR="00640239" w:rsidRPr="00593167" w:rsidRDefault="00640239" w:rsidP="00640239">
            <w:pPr>
              <w:ind w:rightChars="-45" w:right="-126"/>
              <w:jc w:val="center"/>
              <w:rPr>
                <w:rFonts w:ascii="Times New Roman"/>
                <w:bCs/>
                <w:sz w:val="24"/>
                <w:szCs w:val="24"/>
              </w:rPr>
            </w:pPr>
            <w:r w:rsidRPr="00593167">
              <w:rPr>
                <w:rFonts w:ascii="Times New Roman" w:hint="eastAsia"/>
                <w:bCs/>
                <w:sz w:val="24"/>
                <w:szCs w:val="24"/>
              </w:rPr>
              <w:t>申請程序說明</w:t>
            </w:r>
          </w:p>
        </w:tc>
      </w:tr>
      <w:tr w:rsidR="00640239" w:rsidRPr="00593167" w14:paraId="0B4EBA80" w14:textId="77777777" w:rsidTr="00E02D79">
        <w:trPr>
          <w:trHeight w:hRule="exact" w:val="8494"/>
        </w:trPr>
        <w:tc>
          <w:tcPr>
            <w:tcW w:w="10260" w:type="dxa"/>
            <w:gridSpan w:val="3"/>
            <w:tcBorders>
              <w:top w:val="sing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14:paraId="0356BFE5" w14:textId="77777777" w:rsidR="00640239" w:rsidRPr="00593167" w:rsidRDefault="00640239" w:rsidP="00640239">
            <w:pPr>
              <w:spacing w:line="340" w:lineRule="exact"/>
              <w:jc w:val="both"/>
              <w:rPr>
                <w:rFonts w:ascii="標楷體" w:hAnsi="標楷體" w:cs="Angsana New"/>
                <w:sz w:val="24"/>
                <w:szCs w:val="24"/>
                <w:lang w:bidi="th-TH"/>
              </w:rPr>
            </w:pP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1.</w:t>
            </w:r>
            <w:smartTag w:uri="urn:schemas-microsoft-com:office:smarttags" w:element="chsdate">
              <w:smartTagPr>
                <w:attr w:name="IsROCDate" w:val="False"/>
                <w:attr w:name="IsLunarDate" w:val="False"/>
                <w:attr w:name="Day" w:val="22"/>
                <w:attr w:name="Month" w:val="1"/>
                <w:attr w:name="Year" w:val="2013"/>
              </w:smartTagPr>
              <w:r w:rsidRPr="00593167">
                <w:rPr>
                  <w:rFonts w:ascii="標楷體" w:hAnsi="標楷體" w:cs="Angsana New" w:hint="eastAsia"/>
                  <w:sz w:val="24"/>
                  <w:szCs w:val="24"/>
                  <w:lang w:bidi="th-TH"/>
                </w:rPr>
                <w:t>2013-01-22</w:t>
              </w:r>
            </w:smartTag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公告:即日起採</w:t>
            </w:r>
            <w:r w:rsidRPr="00593167">
              <w:rPr>
                <w:rFonts w:ascii="標楷體" w:hAnsi="標楷體" w:cs="Angsana New"/>
                <w:sz w:val="24"/>
                <w:szCs w:val="24"/>
                <w:lang w:bidi="th-TH"/>
              </w:rPr>
              <w:t>E</w:t>
            </w: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化簽呈方式申請審查「檢驗醫學部臨床試驗檢體處理申請單」。請勾選下列選單，並以「夾帶附件」方式上傳word電子檔:</w:t>
            </w:r>
          </w:p>
          <w:p w14:paraId="320C6592" w14:textId="1C001449" w:rsidR="00640239" w:rsidRPr="00593167" w:rsidRDefault="00D7033B" w:rsidP="00640239">
            <w:pPr>
              <w:spacing w:line="340" w:lineRule="exact"/>
              <w:ind w:leftChars="50" w:left="236" w:hangingChars="40" w:hanging="96"/>
              <w:rPr>
                <w:rFonts w:ascii="標楷體" w:hAnsi="標楷體" w:cs="Angsana New"/>
                <w:lang w:bidi="th-TH"/>
              </w:rPr>
            </w:pP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□</w:t>
            </w:r>
            <w:r w:rsidR="00640239"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檢驗醫學部臨床試驗檢體處理單之申請程序表。</w:t>
            </w:r>
          </w:p>
          <w:p w14:paraId="20A1606B" w14:textId="216FA775" w:rsidR="00640239" w:rsidRPr="00593167" w:rsidRDefault="00D7033B" w:rsidP="00640239">
            <w:pPr>
              <w:spacing w:line="340" w:lineRule="exact"/>
              <w:ind w:rightChars="-45" w:right="-126" w:firstLineChars="49" w:firstLine="118"/>
              <w:jc w:val="both"/>
              <w:rPr>
                <w:rFonts w:ascii="標楷體" w:hAnsi="標楷體" w:cs="Angsana New"/>
                <w:sz w:val="24"/>
                <w:szCs w:val="24"/>
                <w:lang w:bidi="th-TH"/>
              </w:rPr>
            </w:pP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□</w:t>
            </w:r>
            <w:r w:rsidR="00640239"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檢驗醫學部臨床試驗檢體處理申請單(申請單號：Q-88-申請年度-本案檢驗編號。</w:t>
            </w:r>
          </w:p>
          <w:p w14:paraId="69FC9C32" w14:textId="0641A7DE" w:rsidR="00640239" w:rsidRPr="00593167" w:rsidRDefault="00D7033B" w:rsidP="00640239">
            <w:pPr>
              <w:spacing w:line="340" w:lineRule="exact"/>
              <w:ind w:rightChars="-45" w:right="-126" w:firstLineChars="49" w:firstLine="118"/>
              <w:jc w:val="both"/>
              <w:rPr>
                <w:rFonts w:ascii="標楷體" w:hAnsi="標楷體" w:cs="Angsana New"/>
                <w:sz w:val="24"/>
                <w:szCs w:val="24"/>
                <w:lang w:bidi="th-TH"/>
              </w:rPr>
            </w:pP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□</w:t>
            </w:r>
            <w:r w:rsidR="00640239"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最新IRB核准函(請注意有效期限)</w:t>
            </w:r>
          </w:p>
          <w:p w14:paraId="1B011444" w14:textId="77777777" w:rsidR="00640239" w:rsidRPr="00593167" w:rsidRDefault="00640239" w:rsidP="00640239">
            <w:pPr>
              <w:spacing w:line="340" w:lineRule="exact"/>
              <w:ind w:rightChars="-45" w:right="-126" w:firstLineChars="49" w:firstLine="118"/>
              <w:jc w:val="both"/>
              <w:rPr>
                <w:rFonts w:ascii="標楷體" w:hAnsi="標楷體" w:cs="Angsana New"/>
                <w:sz w:val="24"/>
                <w:szCs w:val="24"/>
                <w:u w:val="single"/>
                <w:lang w:bidi="th-TH"/>
              </w:rPr>
            </w:pP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□其他附件:</w:t>
            </w:r>
            <w:r w:rsidRPr="00593167">
              <w:rPr>
                <w:rFonts w:ascii="標楷體" w:hAnsi="標楷體" w:cs="Angsana New" w:hint="eastAsia"/>
                <w:sz w:val="24"/>
                <w:szCs w:val="24"/>
                <w:u w:val="single"/>
                <w:lang w:bidi="th-TH"/>
              </w:rPr>
              <w:t xml:space="preserve">                                                                  </w:t>
            </w:r>
          </w:p>
          <w:p w14:paraId="13732FF9" w14:textId="77777777" w:rsidR="00640239" w:rsidRPr="00593167" w:rsidRDefault="00640239" w:rsidP="00640239">
            <w:pPr>
              <w:spacing w:line="340" w:lineRule="exact"/>
              <w:jc w:val="both"/>
              <w:rPr>
                <w:rFonts w:ascii="標楷體" w:hAnsi="標楷體" w:cs="Angsana New"/>
                <w:sz w:val="24"/>
                <w:szCs w:val="24"/>
                <w:lang w:bidi="th-TH"/>
              </w:rPr>
            </w:pP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2.</w:t>
            </w:r>
            <w:r w:rsidRPr="00593167">
              <w:rPr>
                <w:rFonts w:ascii="標楷體" w:hAnsi="標楷體" w:cs="Angsana New"/>
                <w:sz w:val="24"/>
                <w:szCs w:val="24"/>
                <w:lang w:bidi="th-TH"/>
              </w:rPr>
              <w:t>E</w:t>
            </w: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 xml:space="preserve">化簽呈申請流程與核簽處理人員: </w:t>
            </w:r>
          </w:p>
          <w:p w14:paraId="450430EF" w14:textId="77777777" w:rsidR="00640239" w:rsidRPr="00593167" w:rsidRDefault="00640239" w:rsidP="00640239">
            <w:pPr>
              <w:spacing w:line="340" w:lineRule="exact"/>
              <w:ind w:firstLineChars="99" w:firstLine="238"/>
              <w:jc w:val="both"/>
              <w:rPr>
                <w:rFonts w:ascii="標楷體" w:hAnsi="標楷體" w:cs="Angsana New"/>
                <w:sz w:val="24"/>
                <w:szCs w:val="24"/>
                <w:lang w:bidi="th-TH"/>
              </w:rPr>
            </w:pP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適用範圍:起於申請人申請，終於文件保存。流程如下:</w:t>
            </w:r>
          </w:p>
          <w:p w14:paraId="4CD6139F" w14:textId="77777777" w:rsidR="00640239" w:rsidRPr="00593167" w:rsidRDefault="00640239" w:rsidP="00640239">
            <w:pPr>
              <w:spacing w:line="340" w:lineRule="exact"/>
              <w:ind w:left="239" w:rightChars="55" w:right="154" w:hanging="240"/>
              <w:jc w:val="both"/>
              <w:rPr>
                <w:rFonts w:ascii="標楷體" w:hAnsi="標楷體" w:cs="Angsana New"/>
                <w:sz w:val="24"/>
                <w:szCs w:val="24"/>
                <w:lang w:bidi="th-TH"/>
              </w:rPr>
            </w:pP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(1)申請流程:</w:t>
            </w:r>
          </w:p>
          <w:p w14:paraId="4BBB8996" w14:textId="7CF278B0" w:rsidR="00640239" w:rsidRPr="00593167" w:rsidRDefault="00640239" w:rsidP="00640239">
            <w:pPr>
              <w:spacing w:line="340" w:lineRule="exact"/>
              <w:ind w:left="238" w:rightChars="55" w:right="154"/>
              <w:jc w:val="both"/>
              <w:rPr>
                <w:rFonts w:ascii="標楷體" w:hAnsi="標楷體" w:cs="Angsana New"/>
                <w:sz w:val="24"/>
                <w:szCs w:val="24"/>
                <w:lang w:bidi="th-TH"/>
              </w:rPr>
            </w:pP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 xml:space="preserve">申請人填單→初審窗口:臨床試驗中心 </w:t>
            </w:r>
            <w:r w:rsidR="00467883" w:rsidRPr="00DD7834">
              <w:rPr>
                <w:rFonts w:ascii="標楷體" w:hAnsi="標楷體" w:cs="Angsana New" w:hint="eastAsia"/>
                <w:sz w:val="24"/>
                <w:szCs w:val="24"/>
                <w:u w:val="single"/>
                <w:lang w:bidi="th-TH"/>
              </w:rPr>
              <w:t>賴愛萍</w:t>
            </w:r>
            <w:r w:rsidRPr="00DD7834">
              <w:rPr>
                <w:rFonts w:ascii="標楷體" w:hAnsi="標楷體" w:cs="Angsana New" w:hint="eastAsia"/>
                <w:sz w:val="24"/>
                <w:szCs w:val="24"/>
                <w:u w:val="single"/>
                <w:lang w:bidi="th-TH"/>
              </w:rPr>
              <w:t>組長</w:t>
            </w: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(代號:96</w:t>
            </w:r>
            <w:r w:rsidR="00467883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953</w:t>
            </w: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，分機:393</w:t>
            </w:r>
            <w:r w:rsidR="00467883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5</w:t>
            </w: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，MVPN:66</w:t>
            </w:r>
            <w:r w:rsidR="00467883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853</w:t>
            </w: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)→檢驗醫學科承辦人</w:t>
            </w:r>
            <w:r w:rsidR="00F115FC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 xml:space="preserve"> </w:t>
            </w:r>
            <w:r w:rsidR="00F115FC">
              <w:rPr>
                <w:rFonts w:ascii="標楷體" w:hAnsi="標楷體" w:cs="Angsana New" w:hint="eastAsia"/>
                <w:sz w:val="24"/>
                <w:szCs w:val="24"/>
                <w:u w:val="single"/>
                <w:lang w:bidi="th-TH"/>
              </w:rPr>
              <w:t>陳</w:t>
            </w:r>
            <w:r w:rsidR="00F115FC" w:rsidRPr="00593167">
              <w:rPr>
                <w:rFonts w:ascii="標楷體" w:hAnsi="標楷體" w:cs="Angsana New" w:hint="eastAsia"/>
                <w:sz w:val="24"/>
                <w:szCs w:val="24"/>
                <w:u w:val="single"/>
                <w:lang w:bidi="th-TH"/>
              </w:rPr>
              <w:t>玉</w:t>
            </w:r>
            <w:r w:rsidR="00F115FC">
              <w:rPr>
                <w:rFonts w:ascii="標楷體" w:hAnsi="標楷體" w:cs="Angsana New" w:hint="eastAsia"/>
                <w:sz w:val="24"/>
                <w:szCs w:val="24"/>
                <w:u w:val="single"/>
                <w:lang w:bidi="th-TH"/>
              </w:rPr>
              <w:t>英</w:t>
            </w:r>
            <w:r w:rsidR="00F115FC"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事務員(代碼:</w:t>
            </w:r>
            <w:r w:rsidR="00F115FC" w:rsidRPr="00593167">
              <w:rPr>
                <w:rFonts w:ascii="標楷體" w:hAnsi="標楷體" w:cs="Angsana New"/>
                <w:sz w:val="24"/>
                <w:szCs w:val="24"/>
                <w:lang w:bidi="th-TH"/>
              </w:rPr>
              <w:t xml:space="preserve"> </w:t>
            </w:r>
            <w:r w:rsidR="00F115FC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35121</w:t>
            </w: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 xml:space="preserve">，分機:5933)→檢驗醫學科內部審核處理流程 →檢驗醫學科最終核簽 </w:t>
            </w:r>
            <w:r w:rsidR="00D7033B">
              <w:rPr>
                <w:rFonts w:ascii="標楷體" w:hAnsi="標楷體" w:cs="Angsana New" w:hint="eastAsia"/>
                <w:sz w:val="24"/>
                <w:szCs w:val="24"/>
                <w:u w:val="single"/>
                <w:lang w:bidi="th-TH"/>
              </w:rPr>
              <w:t>戴蕙君</w:t>
            </w: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主任(代號:</w:t>
            </w:r>
            <w:r w:rsidR="00D7033B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121832</w:t>
            </w: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，MVPN:</w:t>
            </w:r>
            <w:r w:rsidR="00D7033B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66215</w:t>
            </w: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 xml:space="preserve">)→檢驗醫學科承辦人 </w:t>
            </w:r>
            <w:r w:rsidR="00F115FC">
              <w:rPr>
                <w:rFonts w:ascii="標楷體" w:hAnsi="標楷體" w:cs="Angsana New" w:hint="eastAsia"/>
                <w:sz w:val="24"/>
                <w:szCs w:val="24"/>
                <w:u w:val="single"/>
                <w:lang w:bidi="th-TH"/>
              </w:rPr>
              <w:t>陳</w:t>
            </w:r>
            <w:r w:rsidR="00F115FC" w:rsidRPr="00593167">
              <w:rPr>
                <w:rFonts w:ascii="標楷體" w:hAnsi="標楷體" w:cs="Angsana New" w:hint="eastAsia"/>
                <w:sz w:val="24"/>
                <w:szCs w:val="24"/>
                <w:u w:val="single"/>
                <w:lang w:bidi="th-TH"/>
              </w:rPr>
              <w:t>玉</w:t>
            </w:r>
            <w:r w:rsidR="00F115FC">
              <w:rPr>
                <w:rFonts w:ascii="標楷體" w:hAnsi="標楷體" w:cs="Angsana New" w:hint="eastAsia"/>
                <w:sz w:val="24"/>
                <w:szCs w:val="24"/>
                <w:u w:val="single"/>
                <w:lang w:bidi="th-TH"/>
              </w:rPr>
              <w:t>英</w:t>
            </w: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事務員結案→ 通知申請人領取完成核簽文件。</w:t>
            </w:r>
          </w:p>
          <w:p w14:paraId="749A1CA0" w14:textId="77777777" w:rsidR="00640239" w:rsidRPr="00593167" w:rsidRDefault="00640239" w:rsidP="00640239">
            <w:pPr>
              <w:spacing w:line="340" w:lineRule="exact"/>
              <w:ind w:left="239" w:rightChars="55" w:right="154" w:hanging="240"/>
              <w:jc w:val="both"/>
              <w:rPr>
                <w:rFonts w:ascii="標楷體" w:hAnsi="標楷體" w:cs="Angsana New"/>
                <w:sz w:val="24"/>
                <w:szCs w:val="24"/>
                <w:lang w:bidi="th-TH"/>
              </w:rPr>
            </w:pP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 xml:space="preserve"> (2)領取紙本文件流程:</w:t>
            </w:r>
          </w:p>
          <w:p w14:paraId="57491DDC" w14:textId="77777777" w:rsidR="00640239" w:rsidRPr="00593167" w:rsidRDefault="00640239" w:rsidP="00640239">
            <w:pPr>
              <w:spacing w:line="340" w:lineRule="exact"/>
              <w:ind w:left="239" w:rightChars="55" w:right="154"/>
              <w:jc w:val="both"/>
              <w:rPr>
                <w:rFonts w:ascii="標楷體" w:hAnsi="標楷體" w:cs="Angsana New"/>
                <w:sz w:val="24"/>
                <w:szCs w:val="24"/>
                <w:lang w:bidi="th-TH"/>
              </w:rPr>
            </w:pP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申請人回覆領取紙本文件方式:</w:t>
            </w:r>
          </w:p>
          <w:p w14:paraId="2B0B64F4" w14:textId="77777777" w:rsidR="00640239" w:rsidRPr="00593167" w:rsidRDefault="00640239" w:rsidP="00640239">
            <w:pPr>
              <w:spacing w:line="340" w:lineRule="exact"/>
              <w:ind w:left="239" w:rightChars="55" w:right="154" w:hanging="359"/>
              <w:jc w:val="both"/>
              <w:rPr>
                <w:rFonts w:ascii="標楷體" w:hAnsi="標楷體" w:cs="Angsana New"/>
                <w:sz w:val="24"/>
                <w:szCs w:val="24"/>
                <w:lang w:bidi="th-TH"/>
              </w:rPr>
            </w:pP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 xml:space="preserve">   </w:t>
            </w:r>
            <w:r w:rsidRPr="00593167">
              <w:rPr>
                <w:rFonts w:ascii="新細明體" w:eastAsia="新細明體" w:hAnsi="新細明體" w:cs="新細明體" w:hint="eastAsia"/>
                <w:sz w:val="24"/>
                <w:szCs w:val="24"/>
                <w:lang w:bidi="th-TH"/>
              </w:rPr>
              <w:t>①</w:t>
            </w:r>
            <w:r w:rsidRPr="00593167">
              <w:rPr>
                <w:rFonts w:ascii="標楷體" w:hAnsi="標楷體" w:cs="標楷體" w:hint="eastAsia"/>
                <w:sz w:val="24"/>
                <w:szCs w:val="24"/>
                <w:lang w:bidi="th-TH"/>
              </w:rPr>
              <w:t>由檢驗醫學部</w:t>
            </w: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承辦人員，以院內傳送紙本文件給申請人。</w:t>
            </w:r>
          </w:p>
          <w:p w14:paraId="6F2CAAEC" w14:textId="77777777" w:rsidR="00640239" w:rsidRPr="00593167" w:rsidRDefault="00640239" w:rsidP="00640239">
            <w:pPr>
              <w:spacing w:line="340" w:lineRule="exact"/>
              <w:ind w:rightChars="-45" w:right="-126"/>
              <w:rPr>
                <w:rFonts w:ascii="標楷體" w:hAnsi="標楷體" w:cs="Angsana New"/>
                <w:sz w:val="24"/>
                <w:szCs w:val="24"/>
                <w:lang w:bidi="th-TH"/>
              </w:rPr>
            </w:pP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 xml:space="preserve">  </w:t>
            </w:r>
            <w:r w:rsidRPr="00593167">
              <w:rPr>
                <w:rFonts w:ascii="新細明體" w:eastAsia="新細明體" w:hAnsi="新細明體" w:cs="新細明體" w:hint="eastAsia"/>
                <w:sz w:val="24"/>
                <w:szCs w:val="24"/>
                <w:lang w:bidi="th-TH"/>
              </w:rPr>
              <w:t>②</w:t>
            </w:r>
            <w:r w:rsidRPr="00593167">
              <w:rPr>
                <w:rFonts w:ascii="標楷體" w:hAnsi="標楷體" w:cs="標楷體" w:hint="eastAsia"/>
                <w:sz w:val="24"/>
                <w:szCs w:val="24"/>
                <w:lang w:bidi="th-TH"/>
              </w:rPr>
              <w:t>由申請人至檢驗醫學部領取紙本文件。</w:t>
            </w:r>
          </w:p>
          <w:p w14:paraId="1FA6081D" w14:textId="77777777" w:rsidR="00640239" w:rsidRPr="00593167" w:rsidRDefault="00640239" w:rsidP="00640239">
            <w:pPr>
              <w:spacing w:line="340" w:lineRule="exact"/>
              <w:ind w:rightChars="-45" w:right="-126" w:firstLineChars="50" w:firstLine="120"/>
              <w:rPr>
                <w:rFonts w:ascii="標楷體" w:hAnsi="標楷體" w:cs="Angsana New"/>
                <w:sz w:val="24"/>
                <w:szCs w:val="24"/>
                <w:lang w:bidi="th-TH"/>
              </w:rPr>
            </w:pP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(3)保存文件: 研究人員留存正本，檢驗醫學部留存影本。</w:t>
            </w:r>
          </w:p>
          <w:p w14:paraId="3F91F50F" w14:textId="77777777" w:rsidR="00640239" w:rsidRPr="00593167" w:rsidRDefault="00640239" w:rsidP="00640239">
            <w:pPr>
              <w:spacing w:line="300" w:lineRule="exact"/>
              <w:ind w:left="619" w:rightChars="42" w:right="118" w:hangingChars="258" w:hanging="619"/>
              <w:rPr>
                <w:rFonts w:ascii="標楷體" w:hAnsi="標楷體" w:cs="Angsana New"/>
                <w:sz w:val="24"/>
                <w:szCs w:val="24"/>
                <w:lang w:bidi="th-TH"/>
              </w:rPr>
            </w:pP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備註:</w:t>
            </w:r>
          </w:p>
          <w:p w14:paraId="5D7326F3" w14:textId="77777777" w:rsidR="00640239" w:rsidRPr="00593167" w:rsidRDefault="00640239" w:rsidP="00640239">
            <w:pPr>
              <w:spacing w:line="320" w:lineRule="exact"/>
              <w:ind w:leftChars="3" w:left="250" w:rightChars="42" w:right="118" w:hangingChars="101" w:hanging="242"/>
              <w:rPr>
                <w:rFonts w:ascii="標楷體" w:hAnsi="標楷體" w:cs="Angsana New"/>
                <w:sz w:val="24"/>
                <w:szCs w:val="24"/>
                <w:lang w:bidi="th-TH"/>
              </w:rPr>
            </w:pP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1.2012年10月26日起採新的臨床試驗檢體處理費 (新收費代碼與新價格收費，請參閱</w:t>
            </w:r>
            <w:r w:rsidRPr="00593167">
              <w:rPr>
                <w:rFonts w:ascii="標楷體" w:hAnsi="標楷體" w:cs="Angsana New"/>
                <w:sz w:val="24"/>
                <w:szCs w:val="24"/>
                <w:lang w:bidi="th-TH"/>
              </w:rPr>
              <w:t>”</w:t>
            </w: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檢驗醫學科公告: 2012年10月26日起檢驗醫學科臨床試驗檢體處理費採新收費碼</w:t>
            </w:r>
            <w:r w:rsidRPr="00593167">
              <w:rPr>
                <w:rFonts w:ascii="標楷體" w:hAnsi="標楷體" w:cs="Angsana New"/>
                <w:sz w:val="24"/>
                <w:szCs w:val="24"/>
                <w:lang w:bidi="th-TH"/>
              </w:rPr>
              <w:t>”</w:t>
            </w: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)</w:t>
            </w:r>
          </w:p>
          <w:p w14:paraId="25AA24B3" w14:textId="5CD3133E" w:rsidR="00640239" w:rsidRPr="00593167" w:rsidRDefault="00640239" w:rsidP="00640239">
            <w:pPr>
              <w:spacing w:line="320" w:lineRule="exact"/>
              <w:ind w:left="274" w:rightChars="-45" w:right="-126" w:hangingChars="114" w:hanging="274"/>
              <w:rPr>
                <w:rFonts w:ascii="Times New Roman"/>
                <w:bCs/>
                <w:sz w:val="24"/>
                <w:szCs w:val="24"/>
              </w:rPr>
            </w:pP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 xml:space="preserve">2.為管理採集研究檢體之品質，檢驗醫學科特立審核所檢附IRB核准函之核准有效期限，本案核定採集檢體的效期，依IRB核准函之有效期限而定(至多一年)；效期將到期者，請再檢附最新的IRB核准函以e-mail傳送至檢驗醫學科承辦人 </w:t>
            </w:r>
            <w:r w:rsidR="00D7033B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陳玉英</w:t>
            </w: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事務員進行更新手續；如逾期者，恕無法處理採檢作業。敬請配合，謝謝您!</w:t>
            </w:r>
          </w:p>
        </w:tc>
      </w:tr>
    </w:tbl>
    <w:p w14:paraId="66558150" w14:textId="77777777" w:rsidR="006E722E" w:rsidRDefault="006E722E" w:rsidP="00252286">
      <w:pPr>
        <w:rPr>
          <w:rFonts w:ascii="Times New Roman"/>
          <w:bCs/>
          <w:sz w:val="24"/>
          <w:szCs w:val="24"/>
        </w:rPr>
      </w:pPr>
    </w:p>
    <w:p w14:paraId="794EB878" w14:textId="77777777" w:rsidR="006E722E" w:rsidRDefault="006E722E" w:rsidP="00252286">
      <w:pPr>
        <w:rPr>
          <w:rFonts w:ascii="Times New Roman"/>
          <w:bCs/>
          <w:sz w:val="24"/>
          <w:szCs w:val="24"/>
        </w:rPr>
      </w:pPr>
    </w:p>
    <w:p w14:paraId="5C07CEB3" w14:textId="77777777" w:rsidR="006E722E" w:rsidRDefault="006E722E" w:rsidP="00252286">
      <w:pPr>
        <w:rPr>
          <w:rFonts w:ascii="Times New Roman"/>
          <w:bCs/>
          <w:sz w:val="24"/>
          <w:szCs w:val="24"/>
        </w:rPr>
      </w:pPr>
    </w:p>
    <w:p w14:paraId="329193A7" w14:textId="77777777" w:rsidR="006E722E" w:rsidRDefault="006E722E" w:rsidP="00252286">
      <w:pPr>
        <w:rPr>
          <w:rFonts w:ascii="Times New Roman"/>
          <w:bCs/>
          <w:sz w:val="24"/>
          <w:szCs w:val="24"/>
        </w:rPr>
      </w:pPr>
    </w:p>
    <w:sectPr w:rsidR="006E722E" w:rsidSect="00426C1B">
      <w:footerReference w:type="even" r:id="rId8"/>
      <w:footerReference w:type="default" r:id="rId9"/>
      <w:pgSz w:w="11906" w:h="16838"/>
      <w:pgMar w:top="1440" w:right="1797" w:bottom="1440" w:left="1797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31CE73" w14:textId="77777777" w:rsidR="0044067C" w:rsidRDefault="0044067C">
      <w:r>
        <w:separator/>
      </w:r>
    </w:p>
  </w:endnote>
  <w:endnote w:type="continuationSeparator" w:id="0">
    <w:p w14:paraId="22475642" w14:textId="77777777" w:rsidR="0044067C" w:rsidRDefault="004406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ngsana New">
    <w:altName w:val="Angsana New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3BF591" w14:textId="77777777" w:rsidR="00651D6D" w:rsidRDefault="00651D6D" w:rsidP="00826D42">
    <w:pPr>
      <w:pStyle w:val="a5"/>
      <w:framePr w:wrap="around" w:vAnchor="text" w:hAnchor="margin" w:xAlign="right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14:paraId="6C489344" w14:textId="77777777" w:rsidR="00651D6D" w:rsidRDefault="00651D6D" w:rsidP="00AC61B5">
    <w:pPr>
      <w:pStyle w:val="a5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FFCCC" w14:textId="77777777" w:rsidR="00651D6D" w:rsidRDefault="00651D6D" w:rsidP="00826D42">
    <w:pPr>
      <w:pStyle w:val="a5"/>
      <w:framePr w:wrap="around" w:vAnchor="text" w:hAnchor="margin" w:xAlign="right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separate"/>
    </w:r>
    <w:r w:rsidR="0035764A">
      <w:rPr>
        <w:rStyle w:val="a6"/>
        <w:noProof/>
      </w:rPr>
      <w:t>1</w:t>
    </w:r>
    <w:r>
      <w:rPr>
        <w:rStyle w:val="a6"/>
      </w:rPr>
      <w:fldChar w:fldCharType="end"/>
    </w:r>
  </w:p>
  <w:p w14:paraId="3141E119" w14:textId="77777777" w:rsidR="00651D6D" w:rsidRDefault="00651D6D" w:rsidP="00AC61B5">
    <w:pPr>
      <w:pStyle w:val="a5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10306E" w14:textId="77777777" w:rsidR="0044067C" w:rsidRDefault="0044067C">
      <w:r>
        <w:separator/>
      </w:r>
    </w:p>
  </w:footnote>
  <w:footnote w:type="continuationSeparator" w:id="0">
    <w:p w14:paraId="5A03D3B3" w14:textId="77777777" w:rsidR="0044067C" w:rsidRDefault="004406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77C58"/>
    <w:multiLevelType w:val="hybridMultilevel"/>
    <w:tmpl w:val="CC460D5C"/>
    <w:lvl w:ilvl="0" w:tplc="9C3896B4">
      <w:start w:val="1"/>
      <w:numFmt w:val="decimal"/>
      <w:lvlText w:val="%1)、"/>
      <w:lvlJc w:val="left"/>
      <w:pPr>
        <w:tabs>
          <w:tab w:val="num" w:pos="767"/>
        </w:tabs>
        <w:ind w:left="960" w:hanging="480"/>
      </w:pPr>
      <w:rPr>
        <w:rFonts w:hint="eastAsia"/>
      </w:rPr>
    </w:lvl>
    <w:lvl w:ilvl="1" w:tplc="9ACCFD44">
      <w:start w:val="1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 w:cs="Times New Roman"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960"/>
        </w:tabs>
        <w:ind w:left="96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440"/>
        </w:tabs>
        <w:ind w:left="14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1920"/>
        </w:tabs>
        <w:ind w:left="19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00"/>
        </w:tabs>
        <w:ind w:left="24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80"/>
        </w:tabs>
        <w:ind w:left="28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360"/>
        </w:tabs>
        <w:ind w:left="33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840"/>
        </w:tabs>
        <w:ind w:left="3840" w:hanging="480"/>
      </w:pPr>
    </w:lvl>
  </w:abstractNum>
  <w:abstractNum w:abstractNumId="1" w15:restartNumberingAfterBreak="0">
    <w:nsid w:val="0AFD49C4"/>
    <w:multiLevelType w:val="hybridMultilevel"/>
    <w:tmpl w:val="F430586C"/>
    <w:lvl w:ilvl="0" w:tplc="58FC418C">
      <w:start w:val="1"/>
      <w:numFmt w:val="bullet"/>
      <w:lvlText w:val=""/>
      <w:lvlJc w:val="left"/>
      <w:pPr>
        <w:tabs>
          <w:tab w:val="num" w:pos="1778"/>
        </w:tabs>
        <w:ind w:left="1778" w:hanging="360"/>
      </w:pPr>
      <w:rPr>
        <w:rFonts w:ascii="Wingdings" w:hAnsi="Wingdings" w:hint="default"/>
      </w:rPr>
    </w:lvl>
    <w:lvl w:ilvl="1" w:tplc="9A8A16CE">
      <w:start w:val="1"/>
      <w:numFmt w:val="taiwaneseCountingThousand"/>
      <w:lvlText w:val="%2、"/>
      <w:lvlJc w:val="left"/>
      <w:pPr>
        <w:tabs>
          <w:tab w:val="num" w:pos="2468"/>
        </w:tabs>
        <w:ind w:left="2468" w:hanging="570"/>
      </w:pPr>
      <w:rPr>
        <w:b w:val="0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858"/>
        </w:tabs>
        <w:ind w:left="2858" w:hanging="480"/>
      </w:pPr>
    </w:lvl>
    <w:lvl w:ilvl="3" w:tplc="0409000F">
      <w:start w:val="1"/>
      <w:numFmt w:val="decimal"/>
      <w:lvlText w:val="%4."/>
      <w:lvlJc w:val="left"/>
      <w:pPr>
        <w:tabs>
          <w:tab w:val="num" w:pos="3338"/>
        </w:tabs>
        <w:ind w:left="3338" w:hanging="480"/>
      </w:pPr>
    </w:lvl>
    <w:lvl w:ilvl="4" w:tplc="04090019">
      <w:start w:val="1"/>
      <w:numFmt w:val="ideographTraditional"/>
      <w:lvlText w:val="%5、"/>
      <w:lvlJc w:val="left"/>
      <w:pPr>
        <w:tabs>
          <w:tab w:val="num" w:pos="3818"/>
        </w:tabs>
        <w:ind w:left="3818" w:hanging="480"/>
      </w:pPr>
    </w:lvl>
    <w:lvl w:ilvl="5" w:tplc="0409001B">
      <w:start w:val="1"/>
      <w:numFmt w:val="lowerRoman"/>
      <w:lvlText w:val="%6."/>
      <w:lvlJc w:val="right"/>
      <w:pPr>
        <w:tabs>
          <w:tab w:val="num" w:pos="4298"/>
        </w:tabs>
        <w:ind w:left="4298" w:hanging="480"/>
      </w:pPr>
    </w:lvl>
    <w:lvl w:ilvl="6" w:tplc="0409000F">
      <w:start w:val="1"/>
      <w:numFmt w:val="decimal"/>
      <w:lvlText w:val="%7."/>
      <w:lvlJc w:val="left"/>
      <w:pPr>
        <w:tabs>
          <w:tab w:val="num" w:pos="4778"/>
        </w:tabs>
        <w:ind w:left="4778" w:hanging="480"/>
      </w:pPr>
    </w:lvl>
    <w:lvl w:ilvl="7" w:tplc="04090019">
      <w:start w:val="1"/>
      <w:numFmt w:val="ideographTraditional"/>
      <w:lvlText w:val="%8、"/>
      <w:lvlJc w:val="left"/>
      <w:pPr>
        <w:tabs>
          <w:tab w:val="num" w:pos="5258"/>
        </w:tabs>
        <w:ind w:left="5258" w:hanging="480"/>
      </w:pPr>
    </w:lvl>
    <w:lvl w:ilvl="8" w:tplc="0409001B">
      <w:start w:val="1"/>
      <w:numFmt w:val="lowerRoman"/>
      <w:lvlText w:val="%9."/>
      <w:lvlJc w:val="right"/>
      <w:pPr>
        <w:tabs>
          <w:tab w:val="num" w:pos="5738"/>
        </w:tabs>
        <w:ind w:left="5738" w:hanging="480"/>
      </w:pPr>
    </w:lvl>
  </w:abstractNum>
  <w:abstractNum w:abstractNumId="2" w15:restartNumberingAfterBreak="0">
    <w:nsid w:val="0ECE2861"/>
    <w:multiLevelType w:val="multilevel"/>
    <w:tmpl w:val="B352F694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none"/>
      <w:lvlText w:val="5.5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5.3.%3"/>
      <w:lvlJc w:val="left"/>
      <w:pPr>
        <w:tabs>
          <w:tab w:val="num" w:pos="1418"/>
        </w:tabs>
        <w:ind w:left="1418" w:hanging="567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3" w15:restartNumberingAfterBreak="0">
    <w:nsid w:val="0FB706DD"/>
    <w:multiLevelType w:val="hybridMultilevel"/>
    <w:tmpl w:val="F2A06D9A"/>
    <w:lvl w:ilvl="0" w:tplc="8F08CFCA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1A35041"/>
    <w:multiLevelType w:val="hybridMultilevel"/>
    <w:tmpl w:val="6108D13C"/>
    <w:lvl w:ilvl="0" w:tplc="0E44943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12E50524"/>
    <w:multiLevelType w:val="multilevel"/>
    <w:tmpl w:val="AE42CE66"/>
    <w:lvl w:ilvl="0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>
      <w:start w:val="1"/>
      <w:numFmt w:val="decimal"/>
      <w:lvlText w:val="%1.%2"/>
      <w:lvlJc w:val="left"/>
      <w:pPr>
        <w:tabs>
          <w:tab w:val="num" w:pos="1952"/>
        </w:tabs>
        <w:ind w:left="1952" w:hanging="567"/>
      </w:pPr>
      <w:rPr>
        <w:rFonts w:hint="eastAsia"/>
      </w:rPr>
    </w:lvl>
    <w:lvl w:ilvl="2">
      <w:start w:val="1"/>
      <w:numFmt w:val="bullet"/>
      <w:lvlText w:val=""/>
      <w:lvlJc w:val="left"/>
      <w:pPr>
        <w:tabs>
          <w:tab w:val="num" w:pos="2007"/>
        </w:tabs>
        <w:ind w:left="2007" w:hanging="480"/>
      </w:pPr>
      <w:rPr>
        <w:rFonts w:ascii="Wingdings" w:hAnsi="Wingdings" w:hint="default"/>
      </w:rPr>
    </w:lvl>
    <w:lvl w:ilvl="3">
      <w:start w:val="1"/>
      <w:numFmt w:val="decimal"/>
      <w:lvlText w:val="%1.%2.%3.%4"/>
      <w:lvlJc w:val="left"/>
      <w:pPr>
        <w:tabs>
          <w:tab w:val="num" w:pos="2944"/>
        </w:tabs>
        <w:ind w:left="294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511"/>
        </w:tabs>
        <w:ind w:left="351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4220"/>
        </w:tabs>
        <w:ind w:left="422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787"/>
        </w:tabs>
        <w:ind w:left="478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354"/>
        </w:tabs>
        <w:ind w:left="535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6062"/>
        </w:tabs>
        <w:ind w:left="6062" w:hanging="1700"/>
      </w:pPr>
      <w:rPr>
        <w:rFonts w:hint="eastAsia"/>
      </w:rPr>
    </w:lvl>
  </w:abstractNum>
  <w:abstractNum w:abstractNumId="6" w15:restartNumberingAfterBreak="0">
    <w:nsid w:val="13851C87"/>
    <w:multiLevelType w:val="multilevel"/>
    <w:tmpl w:val="8D1E1B8C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2."/>
      <w:lvlJc w:val="left"/>
      <w:pPr>
        <w:tabs>
          <w:tab w:val="num" w:pos="785"/>
        </w:tabs>
        <w:ind w:left="78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</w:lvl>
    <w:lvl w:ilvl="3">
      <w:start w:val="1"/>
      <w:numFmt w:val="decimal"/>
      <w:lvlText w:val="%4.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</w:lvl>
  </w:abstractNum>
  <w:abstractNum w:abstractNumId="7" w15:restartNumberingAfterBreak="0">
    <w:nsid w:val="15B87B64"/>
    <w:multiLevelType w:val="multilevel"/>
    <w:tmpl w:val="B880C022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eastAsia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hint="eastAsia"/>
        <w:b/>
        <w:sz w:val="28"/>
        <w:szCs w:val="28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969" w:hanging="3118"/>
      </w:pPr>
      <w:rPr>
        <w:rFonts w:hint="eastAsia"/>
        <w:b w:val="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99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202"/>
        </w:tabs>
        <w:ind w:left="5102" w:hanging="1700"/>
      </w:pPr>
      <w:rPr>
        <w:rFonts w:hint="eastAsia"/>
      </w:rPr>
    </w:lvl>
  </w:abstractNum>
  <w:abstractNum w:abstractNumId="8" w15:restartNumberingAfterBreak="0">
    <w:nsid w:val="16E03C9D"/>
    <w:multiLevelType w:val="hybridMultilevel"/>
    <w:tmpl w:val="205CB060"/>
    <w:lvl w:ilvl="0" w:tplc="97CAABB2">
      <w:start w:val="5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 w15:restartNumberingAfterBreak="0">
    <w:nsid w:val="18BE73D1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 w15:restartNumberingAfterBreak="0">
    <w:nsid w:val="1D6F713F"/>
    <w:multiLevelType w:val="hybridMultilevel"/>
    <w:tmpl w:val="E0B6454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1AC0B3B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</w:lvl>
  </w:abstractNum>
  <w:abstractNum w:abstractNumId="12" w15:restartNumberingAfterBreak="0">
    <w:nsid w:val="21D057EC"/>
    <w:multiLevelType w:val="hybridMultilevel"/>
    <w:tmpl w:val="75060A48"/>
    <w:lvl w:ilvl="0" w:tplc="9C3896B4">
      <w:start w:val="1"/>
      <w:numFmt w:val="decimal"/>
      <w:lvlText w:val="%1)、"/>
      <w:lvlJc w:val="left"/>
      <w:pPr>
        <w:tabs>
          <w:tab w:val="num" w:pos="767"/>
        </w:tabs>
        <w:ind w:left="960" w:hanging="480"/>
      </w:pPr>
      <w:rPr>
        <w:rFonts w:hint="eastAsia"/>
      </w:rPr>
    </w:lvl>
    <w:lvl w:ilvl="1" w:tplc="9ACCFD44">
      <w:start w:val="1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 w:cs="Times New Roman"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960"/>
        </w:tabs>
        <w:ind w:left="960" w:hanging="480"/>
      </w:pPr>
    </w:lvl>
    <w:lvl w:ilvl="3" w:tplc="EA569EE2">
      <w:start w:val="30"/>
      <w:numFmt w:val="bullet"/>
      <w:lvlText w:val="□"/>
      <w:lvlJc w:val="left"/>
      <w:pPr>
        <w:tabs>
          <w:tab w:val="num" w:pos="1320"/>
        </w:tabs>
        <w:ind w:left="1320" w:hanging="360"/>
      </w:pPr>
      <w:rPr>
        <w:rFonts w:ascii="新細明體" w:eastAsia="新細明體" w:hAnsi="新細明體" w:cs="Times New Roman" w:hint="eastAsia"/>
        <w:u w:val="none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1920"/>
        </w:tabs>
        <w:ind w:left="19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00"/>
        </w:tabs>
        <w:ind w:left="24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80"/>
        </w:tabs>
        <w:ind w:left="28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360"/>
        </w:tabs>
        <w:ind w:left="33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840"/>
        </w:tabs>
        <w:ind w:left="3840" w:hanging="480"/>
      </w:pPr>
    </w:lvl>
  </w:abstractNum>
  <w:abstractNum w:abstractNumId="13" w15:restartNumberingAfterBreak="0">
    <w:nsid w:val="22BD683C"/>
    <w:multiLevelType w:val="hybridMultilevel"/>
    <w:tmpl w:val="C2FA7AEA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4" w15:restartNumberingAfterBreak="0">
    <w:nsid w:val="232F00C0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</w:lvl>
  </w:abstractNum>
  <w:abstractNum w:abstractNumId="15" w15:restartNumberingAfterBreak="0">
    <w:nsid w:val="270B10CE"/>
    <w:multiLevelType w:val="hybridMultilevel"/>
    <w:tmpl w:val="B476A684"/>
    <w:lvl w:ilvl="0" w:tplc="EA569EE2">
      <w:start w:val="30"/>
      <w:numFmt w:val="bullet"/>
      <w:lvlText w:val="□"/>
      <w:lvlJc w:val="left"/>
      <w:pPr>
        <w:tabs>
          <w:tab w:val="num" w:pos="1320"/>
        </w:tabs>
        <w:ind w:left="1320" w:hanging="360"/>
      </w:pPr>
      <w:rPr>
        <w:rFonts w:ascii="新細明體" w:eastAsia="新細明體" w:hAnsi="新細明體" w:cs="Times New Roman" w:hint="eastAsia"/>
        <w:u w:val="none"/>
      </w:rPr>
    </w:lvl>
    <w:lvl w:ilvl="1" w:tplc="04090003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16" w15:restartNumberingAfterBreak="0">
    <w:nsid w:val="2B052CAC"/>
    <w:multiLevelType w:val="multilevel"/>
    <w:tmpl w:val="DB9EBC3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32C27750"/>
    <w:multiLevelType w:val="multilevel"/>
    <w:tmpl w:val="0409001F"/>
    <w:numStyleLink w:val="111111"/>
  </w:abstractNum>
  <w:abstractNum w:abstractNumId="18" w15:restartNumberingAfterBreak="0">
    <w:nsid w:val="3AC724A5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</w:lvl>
  </w:abstractNum>
  <w:abstractNum w:abstractNumId="19" w15:restartNumberingAfterBreak="0">
    <w:nsid w:val="40997B5A"/>
    <w:multiLevelType w:val="hybridMultilevel"/>
    <w:tmpl w:val="18109116"/>
    <w:lvl w:ilvl="0" w:tplc="EA569EE2">
      <w:start w:val="30"/>
      <w:numFmt w:val="bullet"/>
      <w:lvlText w:val="□"/>
      <w:lvlJc w:val="left"/>
      <w:pPr>
        <w:tabs>
          <w:tab w:val="num" w:pos="1320"/>
        </w:tabs>
        <w:ind w:left="1320" w:hanging="360"/>
      </w:pPr>
      <w:rPr>
        <w:rFonts w:ascii="新細明體" w:eastAsia="新細明體" w:hAnsi="新細明體" w:cs="Times New Roman" w:hint="eastAsia"/>
        <w:u w:val="none"/>
      </w:rPr>
    </w:lvl>
    <w:lvl w:ilvl="1" w:tplc="9ACCFD44">
      <w:start w:val="1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 w:cs="Times New Roman"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960"/>
        </w:tabs>
        <w:ind w:left="96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440"/>
        </w:tabs>
        <w:ind w:left="14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1920"/>
        </w:tabs>
        <w:ind w:left="19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00"/>
        </w:tabs>
        <w:ind w:left="24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80"/>
        </w:tabs>
        <w:ind w:left="28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360"/>
        </w:tabs>
        <w:ind w:left="33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840"/>
        </w:tabs>
        <w:ind w:left="3840" w:hanging="480"/>
      </w:pPr>
    </w:lvl>
  </w:abstractNum>
  <w:abstractNum w:abstractNumId="20" w15:restartNumberingAfterBreak="0">
    <w:nsid w:val="4FB63B20"/>
    <w:multiLevelType w:val="hybridMultilevel"/>
    <w:tmpl w:val="0FE05AB2"/>
    <w:lvl w:ilvl="0" w:tplc="0008968E">
      <w:start w:val="3"/>
      <w:numFmt w:val="bullet"/>
      <w:lvlText w:val="□"/>
      <w:lvlJc w:val="left"/>
      <w:pPr>
        <w:ind w:left="480" w:hanging="480"/>
      </w:pPr>
      <w:rPr>
        <w:rFonts w:ascii="標楷體" w:eastAsia="標楷體" w:hAnsi="標楷體" w:cs="Times New Roman" w:hint="eastAsia"/>
        <w:color w:val="auto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55FE2A70"/>
    <w:multiLevelType w:val="multilevel"/>
    <w:tmpl w:val="E40C3CDC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59E3297B"/>
    <w:multiLevelType w:val="multilevel"/>
    <w:tmpl w:val="1C66F23E"/>
    <w:lvl w:ilvl="0">
      <w:start w:val="1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5AB5113E"/>
    <w:multiLevelType w:val="hybridMultilevel"/>
    <w:tmpl w:val="CC460D5C"/>
    <w:lvl w:ilvl="0" w:tplc="9C3896B4">
      <w:start w:val="1"/>
      <w:numFmt w:val="decimal"/>
      <w:lvlText w:val="%1)、"/>
      <w:lvlJc w:val="left"/>
      <w:pPr>
        <w:tabs>
          <w:tab w:val="num" w:pos="767"/>
        </w:tabs>
        <w:ind w:left="960" w:hanging="480"/>
      </w:pPr>
      <w:rPr>
        <w:rFonts w:hint="eastAsia"/>
      </w:rPr>
    </w:lvl>
    <w:lvl w:ilvl="1" w:tplc="9ACCFD44">
      <w:start w:val="1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 w:cs="Times New Roman"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960"/>
        </w:tabs>
        <w:ind w:left="96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440"/>
        </w:tabs>
        <w:ind w:left="14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1920"/>
        </w:tabs>
        <w:ind w:left="19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00"/>
        </w:tabs>
        <w:ind w:left="24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80"/>
        </w:tabs>
        <w:ind w:left="28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360"/>
        </w:tabs>
        <w:ind w:left="33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840"/>
        </w:tabs>
        <w:ind w:left="3840" w:hanging="480"/>
      </w:pPr>
    </w:lvl>
  </w:abstractNum>
  <w:abstractNum w:abstractNumId="24" w15:restartNumberingAfterBreak="0">
    <w:nsid w:val="5B423525"/>
    <w:multiLevelType w:val="hybridMultilevel"/>
    <w:tmpl w:val="B50C029E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01">
      <w:start w:val="1"/>
      <w:numFmt w:val="bullet"/>
      <w:lvlText w:val="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5" w15:restartNumberingAfterBreak="0">
    <w:nsid w:val="5F87122B"/>
    <w:multiLevelType w:val="hybridMultilevel"/>
    <w:tmpl w:val="42D4373E"/>
    <w:lvl w:ilvl="0" w:tplc="6A0CBDEC">
      <w:start w:val="1"/>
      <w:numFmt w:val="decimal"/>
      <w:lvlText w:val="%1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627E41F9"/>
    <w:multiLevelType w:val="hybridMultilevel"/>
    <w:tmpl w:val="2416A586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7" w15:restartNumberingAfterBreak="0">
    <w:nsid w:val="651F1316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8" w15:restartNumberingAfterBreak="0">
    <w:nsid w:val="66DA7DAD"/>
    <w:multiLevelType w:val="hybridMultilevel"/>
    <w:tmpl w:val="30C2FB8E"/>
    <w:lvl w:ilvl="0" w:tplc="1AFC9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6B3A6F13"/>
    <w:multiLevelType w:val="hybridMultilevel"/>
    <w:tmpl w:val="E4BC892C"/>
    <w:lvl w:ilvl="0" w:tplc="B9CA053A">
      <w:numFmt w:val="bullet"/>
      <w:lvlText w:val="□"/>
      <w:lvlJc w:val="left"/>
      <w:pPr>
        <w:tabs>
          <w:tab w:val="num" w:pos="840"/>
        </w:tabs>
        <w:ind w:left="840" w:hanging="360"/>
      </w:pPr>
      <w:rPr>
        <w:rFonts w:ascii="標楷體" w:eastAsia="標楷體" w:hAnsi="標楷體" w:cs="Times New Roman" w:hint="eastAsia"/>
      </w:rPr>
    </w:lvl>
    <w:lvl w:ilvl="1" w:tplc="04090003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30" w15:restartNumberingAfterBreak="0">
    <w:nsid w:val="705657BE"/>
    <w:multiLevelType w:val="hybridMultilevel"/>
    <w:tmpl w:val="BA166AE6"/>
    <w:lvl w:ilvl="0" w:tplc="97CAABB2">
      <w:start w:val="5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 w:cs="Times New Roman" w:hint="eastAsia"/>
      </w:rPr>
    </w:lvl>
    <w:lvl w:ilvl="1" w:tplc="04090001">
      <w:start w:val="1"/>
      <w:numFmt w:val="bullet"/>
      <w:lvlText w:val="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74826EC6"/>
    <w:multiLevelType w:val="multilevel"/>
    <w:tmpl w:val="0950A94E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eastAsia"/>
        <w:b/>
        <w:color w:val="auto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567"/>
      </w:pPr>
      <w:rPr>
        <w:rFonts w:ascii="Times New Roman" w:eastAsia="標楷體" w:hAnsi="Times New Roman"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32" w15:restartNumberingAfterBreak="0">
    <w:nsid w:val="79D367C5"/>
    <w:multiLevelType w:val="hybridMultilevel"/>
    <w:tmpl w:val="01462CAC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tabs>
          <w:tab w:val="num" w:pos="0"/>
        </w:tabs>
        <w:ind w:left="0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480"/>
        </w:tabs>
        <w:ind w:left="480" w:hanging="480"/>
      </w:pPr>
    </w:lvl>
    <w:lvl w:ilvl="3" w:tplc="0409000F">
      <w:start w:val="1"/>
      <w:numFmt w:val="decimal"/>
      <w:lvlText w:val="%4."/>
      <w:lvlJc w:val="left"/>
      <w:pPr>
        <w:tabs>
          <w:tab w:val="num" w:pos="960"/>
        </w:tabs>
        <w:ind w:left="9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1440"/>
        </w:tabs>
        <w:ind w:left="14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1920"/>
        </w:tabs>
        <w:ind w:left="19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400"/>
        </w:tabs>
        <w:ind w:left="24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2880"/>
        </w:tabs>
        <w:ind w:left="28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360"/>
        </w:tabs>
        <w:ind w:left="3360" w:hanging="480"/>
      </w:pPr>
    </w:lvl>
  </w:abstractNum>
  <w:abstractNum w:abstractNumId="33" w15:restartNumberingAfterBreak="0">
    <w:nsid w:val="7B513503"/>
    <w:multiLevelType w:val="multilevel"/>
    <w:tmpl w:val="98D6ED8C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eastAsia"/>
        <w:color w:val="auto"/>
        <w:sz w:val="24"/>
        <w:szCs w:val="24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ascii="Times New Roman" w:hAnsi="Times New Roman" w:cs="Times New Roman" w:hint="default"/>
        <w:b w:val="0"/>
        <w:i w:val="0"/>
        <w:color w:val="auto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14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3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13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562"/>
        </w:tabs>
        <w:ind w:left="5102" w:hanging="1700"/>
      </w:pPr>
      <w:rPr>
        <w:rFonts w:hint="eastAsia"/>
      </w:rPr>
    </w:lvl>
  </w:abstractNum>
  <w:abstractNum w:abstractNumId="34" w15:restartNumberingAfterBreak="0">
    <w:nsid w:val="7EAF5097"/>
    <w:multiLevelType w:val="hybridMultilevel"/>
    <w:tmpl w:val="07EEB5A4"/>
    <w:lvl w:ilvl="0" w:tplc="EA569EE2">
      <w:start w:val="30"/>
      <w:numFmt w:val="bullet"/>
      <w:lvlText w:val="□"/>
      <w:lvlJc w:val="left"/>
      <w:pPr>
        <w:tabs>
          <w:tab w:val="num" w:pos="1320"/>
        </w:tabs>
        <w:ind w:left="1320" w:hanging="360"/>
      </w:pPr>
      <w:rPr>
        <w:rFonts w:ascii="新細明體" w:eastAsia="新細明體" w:hAnsi="新細明體" w:cs="Times New Roman" w:hint="eastAsia"/>
        <w:u w:val="none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num w:numId="1">
    <w:abstractNumId w:val="31"/>
  </w:num>
  <w:num w:numId="2">
    <w:abstractNumId w:val="5"/>
  </w:num>
  <w:num w:numId="3">
    <w:abstractNumId w:val="26"/>
  </w:num>
  <w:num w:numId="4">
    <w:abstractNumId w:val="29"/>
  </w:num>
  <w:num w:numId="5">
    <w:abstractNumId w:val="20"/>
  </w:num>
  <w:num w:numId="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4"/>
  </w:num>
  <w:num w:numId="8">
    <w:abstractNumId w:val="17"/>
    <w:lvlOverride w:ilvl="0">
      <w:lvl w:ilvl="0">
        <w:start w:val="1"/>
        <w:numFmt w:val="decimal"/>
        <w:lvlText w:val="%1."/>
        <w:lvlJc w:val="left"/>
        <w:pPr>
          <w:tabs>
            <w:tab w:val="num" w:pos="425"/>
          </w:tabs>
          <w:ind w:left="425" w:hanging="425"/>
        </w:pPr>
      </w:lvl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567"/>
          </w:tabs>
          <w:ind w:left="567" w:hanging="567"/>
        </w:p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709"/>
          </w:tabs>
          <w:ind w:left="709" w:hanging="709"/>
        </w:p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851"/>
          </w:tabs>
          <w:ind w:left="851" w:hanging="851"/>
        </w:p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992"/>
          </w:tabs>
          <w:ind w:left="992" w:hanging="992"/>
        </w:p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1134"/>
          </w:tabs>
          <w:ind w:left="1134" w:hanging="1134"/>
        </w:p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1276"/>
          </w:tabs>
          <w:ind w:left="1276" w:hanging="1276"/>
        </w:p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1418"/>
          </w:tabs>
          <w:ind w:left="1418" w:hanging="1418"/>
        </w:p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1559"/>
          </w:tabs>
          <w:ind w:left="1559" w:hanging="1559"/>
        </w:pPr>
      </w:lvl>
    </w:lvlOverride>
  </w:num>
  <w:num w:numId="9">
    <w:abstractNumId w:val="14"/>
  </w:num>
  <w:num w:numId="10">
    <w:abstractNumId w:val="2"/>
  </w:num>
  <w:num w:numId="11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0"/>
  </w:num>
  <w:num w:numId="13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</w:num>
  <w:num w:numId="17">
    <w:abstractNumId w:val="20"/>
  </w:num>
  <w:num w:numId="18">
    <w:abstractNumId w:val="1"/>
  </w:num>
  <w:num w:numId="19">
    <w:abstractNumId w:val="10"/>
  </w:num>
  <w:num w:numId="20">
    <w:abstractNumId w:val="18"/>
  </w:num>
  <w:num w:numId="21">
    <w:abstractNumId w:val="15"/>
  </w:num>
  <w:num w:numId="22">
    <w:abstractNumId w:val="32"/>
  </w:num>
  <w:num w:numId="23">
    <w:abstractNumId w:val="23"/>
  </w:num>
  <w:num w:numId="24">
    <w:abstractNumId w:val="12"/>
  </w:num>
  <w:num w:numId="25">
    <w:abstractNumId w:val="34"/>
  </w:num>
  <w:num w:numId="26">
    <w:abstractNumId w:val="19"/>
  </w:num>
  <w:num w:numId="27">
    <w:abstractNumId w:val="13"/>
  </w:num>
  <w:num w:numId="28">
    <w:abstractNumId w:val="7"/>
  </w:num>
  <w:num w:numId="29">
    <w:abstractNumId w:val="4"/>
  </w:num>
  <w:num w:numId="3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</w:num>
  <w:num w:numId="32">
    <w:abstractNumId w:val="25"/>
  </w:num>
  <w:num w:numId="33">
    <w:abstractNumId w:val="9"/>
  </w:num>
  <w:num w:numId="34">
    <w:abstractNumId w:val="22"/>
  </w:num>
  <w:num w:numId="35">
    <w:abstractNumId w:val="27"/>
  </w:num>
  <w:num w:numId="36">
    <w:abstractNumId w:val="21"/>
  </w:num>
  <w:num w:numId="37">
    <w:abstractNumId w:val="3"/>
  </w:num>
  <w:num w:numId="38">
    <w:abstractNumId w:val="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MDAxMjIzMbQ0NzRT0lEKTi0uzszPAykwqQUAd4flmSwAAAA="/>
  </w:docVars>
  <w:rsids>
    <w:rsidRoot w:val="00897C28"/>
    <w:rsid w:val="000002DE"/>
    <w:rsid w:val="000023BA"/>
    <w:rsid w:val="00003D74"/>
    <w:rsid w:val="00007CB6"/>
    <w:rsid w:val="00012C01"/>
    <w:rsid w:val="000134B2"/>
    <w:rsid w:val="00014444"/>
    <w:rsid w:val="00016C85"/>
    <w:rsid w:val="0001748F"/>
    <w:rsid w:val="00025E1B"/>
    <w:rsid w:val="00026050"/>
    <w:rsid w:val="0003186A"/>
    <w:rsid w:val="00040156"/>
    <w:rsid w:val="00040CA8"/>
    <w:rsid w:val="00045282"/>
    <w:rsid w:val="00046518"/>
    <w:rsid w:val="00052E2E"/>
    <w:rsid w:val="0005330A"/>
    <w:rsid w:val="000563A0"/>
    <w:rsid w:val="000608EB"/>
    <w:rsid w:val="00061F1D"/>
    <w:rsid w:val="00063BB0"/>
    <w:rsid w:val="00064E31"/>
    <w:rsid w:val="00066360"/>
    <w:rsid w:val="0006663E"/>
    <w:rsid w:val="00066A00"/>
    <w:rsid w:val="0007033C"/>
    <w:rsid w:val="0007363F"/>
    <w:rsid w:val="00073F6A"/>
    <w:rsid w:val="0008177D"/>
    <w:rsid w:val="00081855"/>
    <w:rsid w:val="0008255F"/>
    <w:rsid w:val="00083B45"/>
    <w:rsid w:val="00085746"/>
    <w:rsid w:val="00090F02"/>
    <w:rsid w:val="00091039"/>
    <w:rsid w:val="000A3E1F"/>
    <w:rsid w:val="000A457F"/>
    <w:rsid w:val="000A733F"/>
    <w:rsid w:val="000A734A"/>
    <w:rsid w:val="000B088F"/>
    <w:rsid w:val="000B2C56"/>
    <w:rsid w:val="000B31AF"/>
    <w:rsid w:val="000B4CCB"/>
    <w:rsid w:val="000B7256"/>
    <w:rsid w:val="000C1E3F"/>
    <w:rsid w:val="000C2779"/>
    <w:rsid w:val="000C2AAD"/>
    <w:rsid w:val="000C3D26"/>
    <w:rsid w:val="000C6170"/>
    <w:rsid w:val="000C7E44"/>
    <w:rsid w:val="000D4500"/>
    <w:rsid w:val="000D66CD"/>
    <w:rsid w:val="000E02C3"/>
    <w:rsid w:val="000E0BE9"/>
    <w:rsid w:val="000E1642"/>
    <w:rsid w:val="000E6D38"/>
    <w:rsid w:val="000F0D92"/>
    <w:rsid w:val="000F44A4"/>
    <w:rsid w:val="00100A3B"/>
    <w:rsid w:val="00101587"/>
    <w:rsid w:val="0010428B"/>
    <w:rsid w:val="001045E1"/>
    <w:rsid w:val="00106B2F"/>
    <w:rsid w:val="0010759D"/>
    <w:rsid w:val="00114DB8"/>
    <w:rsid w:val="001177EC"/>
    <w:rsid w:val="001225DF"/>
    <w:rsid w:val="00122E88"/>
    <w:rsid w:val="00125B0E"/>
    <w:rsid w:val="00127088"/>
    <w:rsid w:val="00127AD5"/>
    <w:rsid w:val="00131A42"/>
    <w:rsid w:val="00134BF8"/>
    <w:rsid w:val="001350AC"/>
    <w:rsid w:val="00135D42"/>
    <w:rsid w:val="00141EF9"/>
    <w:rsid w:val="00142253"/>
    <w:rsid w:val="00145272"/>
    <w:rsid w:val="00145E7F"/>
    <w:rsid w:val="00145F98"/>
    <w:rsid w:val="001460AB"/>
    <w:rsid w:val="0014640A"/>
    <w:rsid w:val="0014669F"/>
    <w:rsid w:val="001468BC"/>
    <w:rsid w:val="001504D3"/>
    <w:rsid w:val="00153CB4"/>
    <w:rsid w:val="001541B5"/>
    <w:rsid w:val="00155154"/>
    <w:rsid w:val="00155B63"/>
    <w:rsid w:val="00162BEC"/>
    <w:rsid w:val="00165876"/>
    <w:rsid w:val="00167931"/>
    <w:rsid w:val="00167C50"/>
    <w:rsid w:val="00170BA5"/>
    <w:rsid w:val="00172040"/>
    <w:rsid w:val="00172240"/>
    <w:rsid w:val="00173C8A"/>
    <w:rsid w:val="00173FCC"/>
    <w:rsid w:val="001757AA"/>
    <w:rsid w:val="00176254"/>
    <w:rsid w:val="00176EB9"/>
    <w:rsid w:val="00177597"/>
    <w:rsid w:val="00180A08"/>
    <w:rsid w:val="001813B5"/>
    <w:rsid w:val="00181736"/>
    <w:rsid w:val="00182E11"/>
    <w:rsid w:val="00184915"/>
    <w:rsid w:val="0018754F"/>
    <w:rsid w:val="00190109"/>
    <w:rsid w:val="0019157D"/>
    <w:rsid w:val="001930B7"/>
    <w:rsid w:val="00194F45"/>
    <w:rsid w:val="001A02DF"/>
    <w:rsid w:val="001A1C32"/>
    <w:rsid w:val="001A4FA1"/>
    <w:rsid w:val="001A5312"/>
    <w:rsid w:val="001B0131"/>
    <w:rsid w:val="001B0F9E"/>
    <w:rsid w:val="001B17F1"/>
    <w:rsid w:val="001B541A"/>
    <w:rsid w:val="001B775A"/>
    <w:rsid w:val="001B7EAF"/>
    <w:rsid w:val="001C4741"/>
    <w:rsid w:val="001C5F2A"/>
    <w:rsid w:val="001C639D"/>
    <w:rsid w:val="001C6592"/>
    <w:rsid w:val="001D06CB"/>
    <w:rsid w:val="001D0ED4"/>
    <w:rsid w:val="001D1234"/>
    <w:rsid w:val="001D1717"/>
    <w:rsid w:val="001D1A4B"/>
    <w:rsid w:val="001D1D77"/>
    <w:rsid w:val="001D5A98"/>
    <w:rsid w:val="001D6AB2"/>
    <w:rsid w:val="001D6D70"/>
    <w:rsid w:val="001E0E6D"/>
    <w:rsid w:val="001E27C0"/>
    <w:rsid w:val="001E3E27"/>
    <w:rsid w:val="001E4531"/>
    <w:rsid w:val="001E509B"/>
    <w:rsid w:val="001E5907"/>
    <w:rsid w:val="001E6CEB"/>
    <w:rsid w:val="001E79EC"/>
    <w:rsid w:val="001F18F1"/>
    <w:rsid w:val="001F27D9"/>
    <w:rsid w:val="001F4C26"/>
    <w:rsid w:val="001F4FA2"/>
    <w:rsid w:val="001F6605"/>
    <w:rsid w:val="001F7CF4"/>
    <w:rsid w:val="00201706"/>
    <w:rsid w:val="002065C7"/>
    <w:rsid w:val="00206602"/>
    <w:rsid w:val="00206F17"/>
    <w:rsid w:val="002110A4"/>
    <w:rsid w:val="0021254B"/>
    <w:rsid w:val="00214052"/>
    <w:rsid w:val="00215D3B"/>
    <w:rsid w:val="0021667B"/>
    <w:rsid w:val="00217D92"/>
    <w:rsid w:val="00220F21"/>
    <w:rsid w:val="002236E1"/>
    <w:rsid w:val="0022502B"/>
    <w:rsid w:val="00226148"/>
    <w:rsid w:val="00230C54"/>
    <w:rsid w:val="002314F3"/>
    <w:rsid w:val="002315C1"/>
    <w:rsid w:val="00231C5A"/>
    <w:rsid w:val="0023308E"/>
    <w:rsid w:val="00234CC1"/>
    <w:rsid w:val="002359E7"/>
    <w:rsid w:val="00237E42"/>
    <w:rsid w:val="002404B6"/>
    <w:rsid w:val="002413DB"/>
    <w:rsid w:val="002423E5"/>
    <w:rsid w:val="0024461E"/>
    <w:rsid w:val="00244D32"/>
    <w:rsid w:val="00245DFF"/>
    <w:rsid w:val="00252286"/>
    <w:rsid w:val="002556AA"/>
    <w:rsid w:val="002558A8"/>
    <w:rsid w:val="00255AA8"/>
    <w:rsid w:val="00256FA3"/>
    <w:rsid w:val="0025719C"/>
    <w:rsid w:val="002605B5"/>
    <w:rsid w:val="002660C7"/>
    <w:rsid w:val="00266BE8"/>
    <w:rsid w:val="00272B10"/>
    <w:rsid w:val="00273499"/>
    <w:rsid w:val="002778F0"/>
    <w:rsid w:val="00280A58"/>
    <w:rsid w:val="00285A87"/>
    <w:rsid w:val="00292AF2"/>
    <w:rsid w:val="0029355D"/>
    <w:rsid w:val="002A0FAF"/>
    <w:rsid w:val="002A3B84"/>
    <w:rsid w:val="002B195E"/>
    <w:rsid w:val="002B27D8"/>
    <w:rsid w:val="002B3F53"/>
    <w:rsid w:val="002B6ACE"/>
    <w:rsid w:val="002C1187"/>
    <w:rsid w:val="002D2A90"/>
    <w:rsid w:val="002D344C"/>
    <w:rsid w:val="002D3722"/>
    <w:rsid w:val="002D553E"/>
    <w:rsid w:val="002E3597"/>
    <w:rsid w:val="002E4D4F"/>
    <w:rsid w:val="002E531C"/>
    <w:rsid w:val="002E5C08"/>
    <w:rsid w:val="002F3295"/>
    <w:rsid w:val="002F4C24"/>
    <w:rsid w:val="002F5637"/>
    <w:rsid w:val="0030039E"/>
    <w:rsid w:val="00300F4E"/>
    <w:rsid w:val="00301BEA"/>
    <w:rsid w:val="00304C3C"/>
    <w:rsid w:val="00305D45"/>
    <w:rsid w:val="003115B6"/>
    <w:rsid w:val="00313B47"/>
    <w:rsid w:val="0031652A"/>
    <w:rsid w:val="0032052B"/>
    <w:rsid w:val="003229B6"/>
    <w:rsid w:val="00323FC6"/>
    <w:rsid w:val="00325DC8"/>
    <w:rsid w:val="00330322"/>
    <w:rsid w:val="003319F4"/>
    <w:rsid w:val="003331D0"/>
    <w:rsid w:val="0033412E"/>
    <w:rsid w:val="0033630D"/>
    <w:rsid w:val="00336704"/>
    <w:rsid w:val="00340906"/>
    <w:rsid w:val="0034115C"/>
    <w:rsid w:val="00341640"/>
    <w:rsid w:val="003451AF"/>
    <w:rsid w:val="0034541F"/>
    <w:rsid w:val="003457B7"/>
    <w:rsid w:val="00346498"/>
    <w:rsid w:val="003501E2"/>
    <w:rsid w:val="0035129C"/>
    <w:rsid w:val="00352345"/>
    <w:rsid w:val="00354A75"/>
    <w:rsid w:val="0035764A"/>
    <w:rsid w:val="003616F0"/>
    <w:rsid w:val="00362651"/>
    <w:rsid w:val="003637AB"/>
    <w:rsid w:val="003646A1"/>
    <w:rsid w:val="003647CD"/>
    <w:rsid w:val="0036506B"/>
    <w:rsid w:val="003706DD"/>
    <w:rsid w:val="003717B3"/>
    <w:rsid w:val="003723F8"/>
    <w:rsid w:val="003728E6"/>
    <w:rsid w:val="00375CDA"/>
    <w:rsid w:val="00384533"/>
    <w:rsid w:val="003845C8"/>
    <w:rsid w:val="0039041D"/>
    <w:rsid w:val="00390ADE"/>
    <w:rsid w:val="003916E3"/>
    <w:rsid w:val="003922D2"/>
    <w:rsid w:val="00394FD6"/>
    <w:rsid w:val="00394FEB"/>
    <w:rsid w:val="00397483"/>
    <w:rsid w:val="003A0C09"/>
    <w:rsid w:val="003A14DA"/>
    <w:rsid w:val="003A19F8"/>
    <w:rsid w:val="003A308C"/>
    <w:rsid w:val="003A3B48"/>
    <w:rsid w:val="003A4321"/>
    <w:rsid w:val="003B027A"/>
    <w:rsid w:val="003B2701"/>
    <w:rsid w:val="003B2A65"/>
    <w:rsid w:val="003B47B3"/>
    <w:rsid w:val="003B7DC1"/>
    <w:rsid w:val="003C03F4"/>
    <w:rsid w:val="003C2844"/>
    <w:rsid w:val="003C57B8"/>
    <w:rsid w:val="003C648E"/>
    <w:rsid w:val="003C7C9E"/>
    <w:rsid w:val="003D2060"/>
    <w:rsid w:val="003D402D"/>
    <w:rsid w:val="003D453E"/>
    <w:rsid w:val="003D466F"/>
    <w:rsid w:val="003D4AB6"/>
    <w:rsid w:val="003D67F8"/>
    <w:rsid w:val="003D7FD4"/>
    <w:rsid w:val="003E2654"/>
    <w:rsid w:val="003E2770"/>
    <w:rsid w:val="003E5702"/>
    <w:rsid w:val="003E5BC4"/>
    <w:rsid w:val="003E6711"/>
    <w:rsid w:val="003F1515"/>
    <w:rsid w:val="003F4928"/>
    <w:rsid w:val="003F5DD1"/>
    <w:rsid w:val="003F62A4"/>
    <w:rsid w:val="00401589"/>
    <w:rsid w:val="00402568"/>
    <w:rsid w:val="00403474"/>
    <w:rsid w:val="00414DFC"/>
    <w:rsid w:val="00417C0B"/>
    <w:rsid w:val="0042562C"/>
    <w:rsid w:val="0042588B"/>
    <w:rsid w:val="00426C1B"/>
    <w:rsid w:val="00433030"/>
    <w:rsid w:val="004342E6"/>
    <w:rsid w:val="00434D07"/>
    <w:rsid w:val="004351DF"/>
    <w:rsid w:val="00437EA0"/>
    <w:rsid w:val="0044067C"/>
    <w:rsid w:val="004411BA"/>
    <w:rsid w:val="0045351D"/>
    <w:rsid w:val="004547C5"/>
    <w:rsid w:val="004573FC"/>
    <w:rsid w:val="00457ED5"/>
    <w:rsid w:val="00460647"/>
    <w:rsid w:val="00464D3C"/>
    <w:rsid w:val="0046580A"/>
    <w:rsid w:val="00467883"/>
    <w:rsid w:val="004706A2"/>
    <w:rsid w:val="00470DB6"/>
    <w:rsid w:val="004730F5"/>
    <w:rsid w:val="00474AAF"/>
    <w:rsid w:val="00474F42"/>
    <w:rsid w:val="00483573"/>
    <w:rsid w:val="0049112D"/>
    <w:rsid w:val="00496484"/>
    <w:rsid w:val="00496BCE"/>
    <w:rsid w:val="004A0FD9"/>
    <w:rsid w:val="004A36E9"/>
    <w:rsid w:val="004A425E"/>
    <w:rsid w:val="004A42E8"/>
    <w:rsid w:val="004A48BF"/>
    <w:rsid w:val="004A79C7"/>
    <w:rsid w:val="004A7B3F"/>
    <w:rsid w:val="004A7CEB"/>
    <w:rsid w:val="004A7D19"/>
    <w:rsid w:val="004B306D"/>
    <w:rsid w:val="004B5442"/>
    <w:rsid w:val="004B76E6"/>
    <w:rsid w:val="004C471D"/>
    <w:rsid w:val="004C49CA"/>
    <w:rsid w:val="004C5EDA"/>
    <w:rsid w:val="004C7154"/>
    <w:rsid w:val="004D48B0"/>
    <w:rsid w:val="004D5F39"/>
    <w:rsid w:val="004E1EB3"/>
    <w:rsid w:val="004E3AAE"/>
    <w:rsid w:val="004E7A9A"/>
    <w:rsid w:val="004E7BD3"/>
    <w:rsid w:val="004E7DA2"/>
    <w:rsid w:val="004F0980"/>
    <w:rsid w:val="004F1607"/>
    <w:rsid w:val="004F23D3"/>
    <w:rsid w:val="004F7B45"/>
    <w:rsid w:val="005002DB"/>
    <w:rsid w:val="00500669"/>
    <w:rsid w:val="00500C75"/>
    <w:rsid w:val="00507159"/>
    <w:rsid w:val="00514C34"/>
    <w:rsid w:val="0051695B"/>
    <w:rsid w:val="00516E02"/>
    <w:rsid w:val="005176DB"/>
    <w:rsid w:val="0052280E"/>
    <w:rsid w:val="005231D0"/>
    <w:rsid w:val="005242F1"/>
    <w:rsid w:val="00527207"/>
    <w:rsid w:val="00532609"/>
    <w:rsid w:val="005332FA"/>
    <w:rsid w:val="005351A5"/>
    <w:rsid w:val="0053767B"/>
    <w:rsid w:val="00537A79"/>
    <w:rsid w:val="0054304D"/>
    <w:rsid w:val="00543266"/>
    <w:rsid w:val="00543557"/>
    <w:rsid w:val="00550FFF"/>
    <w:rsid w:val="00553058"/>
    <w:rsid w:val="00554211"/>
    <w:rsid w:val="00556F1A"/>
    <w:rsid w:val="00557A30"/>
    <w:rsid w:val="0056786B"/>
    <w:rsid w:val="005701C6"/>
    <w:rsid w:val="00573A3D"/>
    <w:rsid w:val="00573C75"/>
    <w:rsid w:val="005757C6"/>
    <w:rsid w:val="005759AC"/>
    <w:rsid w:val="005766D6"/>
    <w:rsid w:val="00584B07"/>
    <w:rsid w:val="005850B6"/>
    <w:rsid w:val="0058666F"/>
    <w:rsid w:val="00593167"/>
    <w:rsid w:val="0059327A"/>
    <w:rsid w:val="00595F7E"/>
    <w:rsid w:val="00596ED4"/>
    <w:rsid w:val="005975AF"/>
    <w:rsid w:val="005A5EA4"/>
    <w:rsid w:val="005A6757"/>
    <w:rsid w:val="005A712A"/>
    <w:rsid w:val="005B0043"/>
    <w:rsid w:val="005B0AD7"/>
    <w:rsid w:val="005B349B"/>
    <w:rsid w:val="005B5C4B"/>
    <w:rsid w:val="005B7D7F"/>
    <w:rsid w:val="005C30E0"/>
    <w:rsid w:val="005C7F9A"/>
    <w:rsid w:val="005D5BA7"/>
    <w:rsid w:val="005D5E54"/>
    <w:rsid w:val="005D79B4"/>
    <w:rsid w:val="005E0224"/>
    <w:rsid w:val="005E12D0"/>
    <w:rsid w:val="005E3CE7"/>
    <w:rsid w:val="005E6C80"/>
    <w:rsid w:val="005F0445"/>
    <w:rsid w:val="005F2763"/>
    <w:rsid w:val="005F3AA1"/>
    <w:rsid w:val="005F3E44"/>
    <w:rsid w:val="005F406C"/>
    <w:rsid w:val="005F44F4"/>
    <w:rsid w:val="005F4BE7"/>
    <w:rsid w:val="005F780B"/>
    <w:rsid w:val="005F7916"/>
    <w:rsid w:val="00600891"/>
    <w:rsid w:val="00601DE3"/>
    <w:rsid w:val="00601E9E"/>
    <w:rsid w:val="00604F4B"/>
    <w:rsid w:val="006066F6"/>
    <w:rsid w:val="00606D4D"/>
    <w:rsid w:val="00610B1F"/>
    <w:rsid w:val="006116F7"/>
    <w:rsid w:val="00612519"/>
    <w:rsid w:val="00621AE8"/>
    <w:rsid w:val="006275E9"/>
    <w:rsid w:val="0063027E"/>
    <w:rsid w:val="00633FC4"/>
    <w:rsid w:val="00636E88"/>
    <w:rsid w:val="00637550"/>
    <w:rsid w:val="00640239"/>
    <w:rsid w:val="006416BE"/>
    <w:rsid w:val="006422A5"/>
    <w:rsid w:val="00643239"/>
    <w:rsid w:val="00643F43"/>
    <w:rsid w:val="006464B5"/>
    <w:rsid w:val="0064668F"/>
    <w:rsid w:val="00646D3C"/>
    <w:rsid w:val="00647660"/>
    <w:rsid w:val="00650268"/>
    <w:rsid w:val="00650BEB"/>
    <w:rsid w:val="00650C1F"/>
    <w:rsid w:val="00651D6D"/>
    <w:rsid w:val="0065313C"/>
    <w:rsid w:val="00653F05"/>
    <w:rsid w:val="006543F6"/>
    <w:rsid w:val="00657FDC"/>
    <w:rsid w:val="00661286"/>
    <w:rsid w:val="00662D04"/>
    <w:rsid w:val="00662EF4"/>
    <w:rsid w:val="006675D1"/>
    <w:rsid w:val="00667E38"/>
    <w:rsid w:val="006711EE"/>
    <w:rsid w:val="00671C83"/>
    <w:rsid w:val="006724D6"/>
    <w:rsid w:val="00673305"/>
    <w:rsid w:val="0067416E"/>
    <w:rsid w:val="00674236"/>
    <w:rsid w:val="0067614F"/>
    <w:rsid w:val="0068093B"/>
    <w:rsid w:val="006831F1"/>
    <w:rsid w:val="006833C7"/>
    <w:rsid w:val="00690691"/>
    <w:rsid w:val="00690E54"/>
    <w:rsid w:val="00691136"/>
    <w:rsid w:val="00695162"/>
    <w:rsid w:val="006963B7"/>
    <w:rsid w:val="0069652E"/>
    <w:rsid w:val="006A09B3"/>
    <w:rsid w:val="006B31B7"/>
    <w:rsid w:val="006B42BE"/>
    <w:rsid w:val="006B6F96"/>
    <w:rsid w:val="006C11FD"/>
    <w:rsid w:val="006C1DE3"/>
    <w:rsid w:val="006C2040"/>
    <w:rsid w:val="006C4727"/>
    <w:rsid w:val="006C7996"/>
    <w:rsid w:val="006D0533"/>
    <w:rsid w:val="006D1E3E"/>
    <w:rsid w:val="006D2E92"/>
    <w:rsid w:val="006D45A0"/>
    <w:rsid w:val="006D71E7"/>
    <w:rsid w:val="006E00C5"/>
    <w:rsid w:val="006E6DEB"/>
    <w:rsid w:val="006E722E"/>
    <w:rsid w:val="006E7414"/>
    <w:rsid w:val="006F13FF"/>
    <w:rsid w:val="006F1D51"/>
    <w:rsid w:val="006F28E8"/>
    <w:rsid w:val="0070319B"/>
    <w:rsid w:val="0072452E"/>
    <w:rsid w:val="007315C7"/>
    <w:rsid w:val="00731DC5"/>
    <w:rsid w:val="0073542A"/>
    <w:rsid w:val="0073796A"/>
    <w:rsid w:val="00737D72"/>
    <w:rsid w:val="00741C03"/>
    <w:rsid w:val="00742FAA"/>
    <w:rsid w:val="007456E3"/>
    <w:rsid w:val="00745EA4"/>
    <w:rsid w:val="00746FF3"/>
    <w:rsid w:val="00751120"/>
    <w:rsid w:val="007514DB"/>
    <w:rsid w:val="00753C6C"/>
    <w:rsid w:val="00753CB6"/>
    <w:rsid w:val="00755106"/>
    <w:rsid w:val="007565A0"/>
    <w:rsid w:val="00757E8B"/>
    <w:rsid w:val="00762E18"/>
    <w:rsid w:val="007642F8"/>
    <w:rsid w:val="00764913"/>
    <w:rsid w:val="00765060"/>
    <w:rsid w:val="007660EC"/>
    <w:rsid w:val="007674D1"/>
    <w:rsid w:val="007700F4"/>
    <w:rsid w:val="007701D8"/>
    <w:rsid w:val="007744EF"/>
    <w:rsid w:val="0078198D"/>
    <w:rsid w:val="0078654C"/>
    <w:rsid w:val="007866F3"/>
    <w:rsid w:val="00786787"/>
    <w:rsid w:val="00791960"/>
    <w:rsid w:val="00794274"/>
    <w:rsid w:val="00795E15"/>
    <w:rsid w:val="007A3EF4"/>
    <w:rsid w:val="007A56E4"/>
    <w:rsid w:val="007A6C96"/>
    <w:rsid w:val="007A6E6E"/>
    <w:rsid w:val="007B0A1D"/>
    <w:rsid w:val="007B1852"/>
    <w:rsid w:val="007B497D"/>
    <w:rsid w:val="007B56DE"/>
    <w:rsid w:val="007B7805"/>
    <w:rsid w:val="007C0C8D"/>
    <w:rsid w:val="007C31AE"/>
    <w:rsid w:val="007C5297"/>
    <w:rsid w:val="007C5A6E"/>
    <w:rsid w:val="007D260A"/>
    <w:rsid w:val="007D3149"/>
    <w:rsid w:val="007D48FE"/>
    <w:rsid w:val="007E1797"/>
    <w:rsid w:val="007E18FC"/>
    <w:rsid w:val="007E1C36"/>
    <w:rsid w:val="007E28A2"/>
    <w:rsid w:val="008018D3"/>
    <w:rsid w:val="0080278C"/>
    <w:rsid w:val="00807672"/>
    <w:rsid w:val="00811188"/>
    <w:rsid w:val="00811FEC"/>
    <w:rsid w:val="008132A2"/>
    <w:rsid w:val="00813302"/>
    <w:rsid w:val="0081424E"/>
    <w:rsid w:val="00814564"/>
    <w:rsid w:val="00817BFB"/>
    <w:rsid w:val="008224AE"/>
    <w:rsid w:val="008234AF"/>
    <w:rsid w:val="00826ADB"/>
    <w:rsid w:val="00826D42"/>
    <w:rsid w:val="00836D57"/>
    <w:rsid w:val="0083753D"/>
    <w:rsid w:val="00842CDC"/>
    <w:rsid w:val="0085234B"/>
    <w:rsid w:val="00863D70"/>
    <w:rsid w:val="0086506D"/>
    <w:rsid w:val="00874CA3"/>
    <w:rsid w:val="0087550B"/>
    <w:rsid w:val="00875AA0"/>
    <w:rsid w:val="00875BBA"/>
    <w:rsid w:val="00876B78"/>
    <w:rsid w:val="008776F1"/>
    <w:rsid w:val="00877707"/>
    <w:rsid w:val="00881182"/>
    <w:rsid w:val="00881D22"/>
    <w:rsid w:val="0088264D"/>
    <w:rsid w:val="00883F1E"/>
    <w:rsid w:val="00886E8C"/>
    <w:rsid w:val="008919B3"/>
    <w:rsid w:val="00892D47"/>
    <w:rsid w:val="00895D57"/>
    <w:rsid w:val="00896021"/>
    <w:rsid w:val="00897214"/>
    <w:rsid w:val="00897C28"/>
    <w:rsid w:val="008A6CD4"/>
    <w:rsid w:val="008B095A"/>
    <w:rsid w:val="008B110B"/>
    <w:rsid w:val="008B222D"/>
    <w:rsid w:val="008B2335"/>
    <w:rsid w:val="008B7AA4"/>
    <w:rsid w:val="008C20A5"/>
    <w:rsid w:val="008C2F7C"/>
    <w:rsid w:val="008D10C9"/>
    <w:rsid w:val="008D32E9"/>
    <w:rsid w:val="008D3A11"/>
    <w:rsid w:val="008D4925"/>
    <w:rsid w:val="008E3068"/>
    <w:rsid w:val="008E5129"/>
    <w:rsid w:val="008F1936"/>
    <w:rsid w:val="008F3BB1"/>
    <w:rsid w:val="008F3F4B"/>
    <w:rsid w:val="008F5C3C"/>
    <w:rsid w:val="008F685E"/>
    <w:rsid w:val="0090248D"/>
    <w:rsid w:val="00902801"/>
    <w:rsid w:val="00904683"/>
    <w:rsid w:val="00905F92"/>
    <w:rsid w:val="00906D47"/>
    <w:rsid w:val="00907886"/>
    <w:rsid w:val="00907F26"/>
    <w:rsid w:val="00910945"/>
    <w:rsid w:val="009125F9"/>
    <w:rsid w:val="009159C9"/>
    <w:rsid w:val="00916BFB"/>
    <w:rsid w:val="00917C55"/>
    <w:rsid w:val="0092009A"/>
    <w:rsid w:val="00924CAB"/>
    <w:rsid w:val="00924E12"/>
    <w:rsid w:val="009253BC"/>
    <w:rsid w:val="009273BB"/>
    <w:rsid w:val="009300DF"/>
    <w:rsid w:val="0093216E"/>
    <w:rsid w:val="00933A61"/>
    <w:rsid w:val="00933C07"/>
    <w:rsid w:val="00935658"/>
    <w:rsid w:val="0094096D"/>
    <w:rsid w:val="00941791"/>
    <w:rsid w:val="009417E6"/>
    <w:rsid w:val="0094398E"/>
    <w:rsid w:val="00945D08"/>
    <w:rsid w:val="00950785"/>
    <w:rsid w:val="00952984"/>
    <w:rsid w:val="009537AE"/>
    <w:rsid w:val="009541D1"/>
    <w:rsid w:val="00954ACD"/>
    <w:rsid w:val="00960144"/>
    <w:rsid w:val="00960389"/>
    <w:rsid w:val="00962A35"/>
    <w:rsid w:val="00962A87"/>
    <w:rsid w:val="00964FD2"/>
    <w:rsid w:val="009701F2"/>
    <w:rsid w:val="00970A14"/>
    <w:rsid w:val="00973D28"/>
    <w:rsid w:val="00974DC0"/>
    <w:rsid w:val="00974E70"/>
    <w:rsid w:val="00975FE8"/>
    <w:rsid w:val="009768F5"/>
    <w:rsid w:val="00982150"/>
    <w:rsid w:val="0098565A"/>
    <w:rsid w:val="0099103C"/>
    <w:rsid w:val="009931DD"/>
    <w:rsid w:val="00997844"/>
    <w:rsid w:val="009A06CC"/>
    <w:rsid w:val="009A1F8A"/>
    <w:rsid w:val="009A30B9"/>
    <w:rsid w:val="009A3CBF"/>
    <w:rsid w:val="009A5B7D"/>
    <w:rsid w:val="009B2270"/>
    <w:rsid w:val="009B43B1"/>
    <w:rsid w:val="009B5677"/>
    <w:rsid w:val="009B6312"/>
    <w:rsid w:val="009B7EB6"/>
    <w:rsid w:val="009C00E0"/>
    <w:rsid w:val="009C09C3"/>
    <w:rsid w:val="009C2181"/>
    <w:rsid w:val="009C2F39"/>
    <w:rsid w:val="009C392D"/>
    <w:rsid w:val="009C69FA"/>
    <w:rsid w:val="009C7C8E"/>
    <w:rsid w:val="009D06A9"/>
    <w:rsid w:val="009D1FD3"/>
    <w:rsid w:val="009D21E5"/>
    <w:rsid w:val="009D6C28"/>
    <w:rsid w:val="009E1E53"/>
    <w:rsid w:val="009E3DF0"/>
    <w:rsid w:val="009F0A7C"/>
    <w:rsid w:val="009F1DF9"/>
    <w:rsid w:val="009F22F5"/>
    <w:rsid w:val="009F634C"/>
    <w:rsid w:val="009F66A3"/>
    <w:rsid w:val="009F69AC"/>
    <w:rsid w:val="009F6D02"/>
    <w:rsid w:val="00A00A16"/>
    <w:rsid w:val="00A00AA4"/>
    <w:rsid w:val="00A06108"/>
    <w:rsid w:val="00A0758C"/>
    <w:rsid w:val="00A11227"/>
    <w:rsid w:val="00A11AD3"/>
    <w:rsid w:val="00A11BDC"/>
    <w:rsid w:val="00A12235"/>
    <w:rsid w:val="00A130B6"/>
    <w:rsid w:val="00A13500"/>
    <w:rsid w:val="00A174EF"/>
    <w:rsid w:val="00A21EB9"/>
    <w:rsid w:val="00A23656"/>
    <w:rsid w:val="00A23E33"/>
    <w:rsid w:val="00A23E63"/>
    <w:rsid w:val="00A245C1"/>
    <w:rsid w:val="00A26B10"/>
    <w:rsid w:val="00A270A6"/>
    <w:rsid w:val="00A30E70"/>
    <w:rsid w:val="00A31B0D"/>
    <w:rsid w:val="00A33AC5"/>
    <w:rsid w:val="00A37457"/>
    <w:rsid w:val="00A3775F"/>
    <w:rsid w:val="00A37785"/>
    <w:rsid w:val="00A41A49"/>
    <w:rsid w:val="00A42798"/>
    <w:rsid w:val="00A430E6"/>
    <w:rsid w:val="00A43A56"/>
    <w:rsid w:val="00A45A81"/>
    <w:rsid w:val="00A45E82"/>
    <w:rsid w:val="00A463CF"/>
    <w:rsid w:val="00A46E26"/>
    <w:rsid w:val="00A47054"/>
    <w:rsid w:val="00A514EE"/>
    <w:rsid w:val="00A6010A"/>
    <w:rsid w:val="00A7023D"/>
    <w:rsid w:val="00A73E70"/>
    <w:rsid w:val="00A74E65"/>
    <w:rsid w:val="00A773A9"/>
    <w:rsid w:val="00A80EFD"/>
    <w:rsid w:val="00A81DFA"/>
    <w:rsid w:val="00A83721"/>
    <w:rsid w:val="00A8566C"/>
    <w:rsid w:val="00A85D45"/>
    <w:rsid w:val="00A8627A"/>
    <w:rsid w:val="00A873CE"/>
    <w:rsid w:val="00A87EC8"/>
    <w:rsid w:val="00A90F13"/>
    <w:rsid w:val="00A93AD7"/>
    <w:rsid w:val="00A947D4"/>
    <w:rsid w:val="00A96A1B"/>
    <w:rsid w:val="00A97F84"/>
    <w:rsid w:val="00AA7565"/>
    <w:rsid w:val="00AB02F6"/>
    <w:rsid w:val="00AB0456"/>
    <w:rsid w:val="00AB26FE"/>
    <w:rsid w:val="00AB3883"/>
    <w:rsid w:val="00AC0440"/>
    <w:rsid w:val="00AC161B"/>
    <w:rsid w:val="00AC4153"/>
    <w:rsid w:val="00AC61B5"/>
    <w:rsid w:val="00AC6740"/>
    <w:rsid w:val="00AC6AE5"/>
    <w:rsid w:val="00AC6B12"/>
    <w:rsid w:val="00AD7D7C"/>
    <w:rsid w:val="00AE0CD2"/>
    <w:rsid w:val="00AE130A"/>
    <w:rsid w:val="00AE34A6"/>
    <w:rsid w:val="00AE7D26"/>
    <w:rsid w:val="00AE7E52"/>
    <w:rsid w:val="00AE7F5D"/>
    <w:rsid w:val="00AF0841"/>
    <w:rsid w:val="00AF0DAA"/>
    <w:rsid w:val="00AF4B0A"/>
    <w:rsid w:val="00B01F8A"/>
    <w:rsid w:val="00B04496"/>
    <w:rsid w:val="00B0468A"/>
    <w:rsid w:val="00B060D4"/>
    <w:rsid w:val="00B06282"/>
    <w:rsid w:val="00B062AE"/>
    <w:rsid w:val="00B0769D"/>
    <w:rsid w:val="00B07FEC"/>
    <w:rsid w:val="00B110F5"/>
    <w:rsid w:val="00B1414C"/>
    <w:rsid w:val="00B17E1C"/>
    <w:rsid w:val="00B20A82"/>
    <w:rsid w:val="00B22293"/>
    <w:rsid w:val="00B2677D"/>
    <w:rsid w:val="00B30225"/>
    <w:rsid w:val="00B34C09"/>
    <w:rsid w:val="00B35E9F"/>
    <w:rsid w:val="00B43299"/>
    <w:rsid w:val="00B4339A"/>
    <w:rsid w:val="00B4472A"/>
    <w:rsid w:val="00B4592E"/>
    <w:rsid w:val="00B46209"/>
    <w:rsid w:val="00B46391"/>
    <w:rsid w:val="00B46B72"/>
    <w:rsid w:val="00B46EF3"/>
    <w:rsid w:val="00B53CAB"/>
    <w:rsid w:val="00B56D5C"/>
    <w:rsid w:val="00B577C0"/>
    <w:rsid w:val="00B617F9"/>
    <w:rsid w:val="00B628D3"/>
    <w:rsid w:val="00B6559D"/>
    <w:rsid w:val="00B65FCB"/>
    <w:rsid w:val="00B70048"/>
    <w:rsid w:val="00B70AC2"/>
    <w:rsid w:val="00B70E4E"/>
    <w:rsid w:val="00B71B49"/>
    <w:rsid w:val="00B72460"/>
    <w:rsid w:val="00B75F82"/>
    <w:rsid w:val="00B768D8"/>
    <w:rsid w:val="00B77AD5"/>
    <w:rsid w:val="00B80C2D"/>
    <w:rsid w:val="00B81D2D"/>
    <w:rsid w:val="00B8205B"/>
    <w:rsid w:val="00B846A9"/>
    <w:rsid w:val="00B84ABD"/>
    <w:rsid w:val="00B8568D"/>
    <w:rsid w:val="00B86CB2"/>
    <w:rsid w:val="00B87701"/>
    <w:rsid w:val="00B91013"/>
    <w:rsid w:val="00B922CF"/>
    <w:rsid w:val="00B94AFD"/>
    <w:rsid w:val="00BA0D77"/>
    <w:rsid w:val="00BA15B6"/>
    <w:rsid w:val="00BA1DC5"/>
    <w:rsid w:val="00BA203A"/>
    <w:rsid w:val="00BB2586"/>
    <w:rsid w:val="00BB2BD5"/>
    <w:rsid w:val="00BB4CEF"/>
    <w:rsid w:val="00BB603C"/>
    <w:rsid w:val="00BC00D4"/>
    <w:rsid w:val="00BC09CD"/>
    <w:rsid w:val="00BC0C28"/>
    <w:rsid w:val="00BC31ED"/>
    <w:rsid w:val="00BC3489"/>
    <w:rsid w:val="00BC46DB"/>
    <w:rsid w:val="00BC4B62"/>
    <w:rsid w:val="00BC6A0A"/>
    <w:rsid w:val="00BD2B27"/>
    <w:rsid w:val="00BD3425"/>
    <w:rsid w:val="00BD5C59"/>
    <w:rsid w:val="00BD5FAA"/>
    <w:rsid w:val="00BE6074"/>
    <w:rsid w:val="00BE7300"/>
    <w:rsid w:val="00BF328C"/>
    <w:rsid w:val="00BF5D4E"/>
    <w:rsid w:val="00BF5FC9"/>
    <w:rsid w:val="00BF631B"/>
    <w:rsid w:val="00BF6C27"/>
    <w:rsid w:val="00BF76EE"/>
    <w:rsid w:val="00C01962"/>
    <w:rsid w:val="00C019EE"/>
    <w:rsid w:val="00C02DAA"/>
    <w:rsid w:val="00C054D2"/>
    <w:rsid w:val="00C065D4"/>
    <w:rsid w:val="00C10D41"/>
    <w:rsid w:val="00C115D1"/>
    <w:rsid w:val="00C12EFA"/>
    <w:rsid w:val="00C130B8"/>
    <w:rsid w:val="00C137F3"/>
    <w:rsid w:val="00C14491"/>
    <w:rsid w:val="00C17967"/>
    <w:rsid w:val="00C21F59"/>
    <w:rsid w:val="00C222DE"/>
    <w:rsid w:val="00C26C6F"/>
    <w:rsid w:val="00C26F8B"/>
    <w:rsid w:val="00C336D7"/>
    <w:rsid w:val="00C33884"/>
    <w:rsid w:val="00C33E86"/>
    <w:rsid w:val="00C33EDB"/>
    <w:rsid w:val="00C344E4"/>
    <w:rsid w:val="00C3622F"/>
    <w:rsid w:val="00C41901"/>
    <w:rsid w:val="00C42F25"/>
    <w:rsid w:val="00C4687E"/>
    <w:rsid w:val="00C53A29"/>
    <w:rsid w:val="00C54458"/>
    <w:rsid w:val="00C561A8"/>
    <w:rsid w:val="00C57C8C"/>
    <w:rsid w:val="00C623E7"/>
    <w:rsid w:val="00C63C2A"/>
    <w:rsid w:val="00C650CF"/>
    <w:rsid w:val="00C730D9"/>
    <w:rsid w:val="00C77CB9"/>
    <w:rsid w:val="00C803B8"/>
    <w:rsid w:val="00C80B28"/>
    <w:rsid w:val="00C8112E"/>
    <w:rsid w:val="00C81A03"/>
    <w:rsid w:val="00C85354"/>
    <w:rsid w:val="00C856D5"/>
    <w:rsid w:val="00C86B84"/>
    <w:rsid w:val="00C8739A"/>
    <w:rsid w:val="00C90BE8"/>
    <w:rsid w:val="00C92CBF"/>
    <w:rsid w:val="00C9483B"/>
    <w:rsid w:val="00C964AC"/>
    <w:rsid w:val="00CA587B"/>
    <w:rsid w:val="00CA73B8"/>
    <w:rsid w:val="00CB0217"/>
    <w:rsid w:val="00CB0DD6"/>
    <w:rsid w:val="00CB2162"/>
    <w:rsid w:val="00CC32AC"/>
    <w:rsid w:val="00CC3D96"/>
    <w:rsid w:val="00CC408F"/>
    <w:rsid w:val="00CC4B23"/>
    <w:rsid w:val="00CD01E9"/>
    <w:rsid w:val="00CD0C04"/>
    <w:rsid w:val="00CD1CB9"/>
    <w:rsid w:val="00CD41F3"/>
    <w:rsid w:val="00CD4BB6"/>
    <w:rsid w:val="00CD7007"/>
    <w:rsid w:val="00CE0D05"/>
    <w:rsid w:val="00CE360B"/>
    <w:rsid w:val="00CE7404"/>
    <w:rsid w:val="00CF0059"/>
    <w:rsid w:val="00CF37B3"/>
    <w:rsid w:val="00CF3FB9"/>
    <w:rsid w:val="00CF7ABE"/>
    <w:rsid w:val="00D01B84"/>
    <w:rsid w:val="00D02959"/>
    <w:rsid w:val="00D029F8"/>
    <w:rsid w:val="00D07336"/>
    <w:rsid w:val="00D07F1C"/>
    <w:rsid w:val="00D1026B"/>
    <w:rsid w:val="00D1136A"/>
    <w:rsid w:val="00D14F79"/>
    <w:rsid w:val="00D154DE"/>
    <w:rsid w:val="00D163F8"/>
    <w:rsid w:val="00D23996"/>
    <w:rsid w:val="00D23DBA"/>
    <w:rsid w:val="00D2516F"/>
    <w:rsid w:val="00D329C5"/>
    <w:rsid w:val="00D33966"/>
    <w:rsid w:val="00D36477"/>
    <w:rsid w:val="00D401C8"/>
    <w:rsid w:val="00D40AF9"/>
    <w:rsid w:val="00D44162"/>
    <w:rsid w:val="00D4611D"/>
    <w:rsid w:val="00D50E44"/>
    <w:rsid w:val="00D539F7"/>
    <w:rsid w:val="00D55740"/>
    <w:rsid w:val="00D60776"/>
    <w:rsid w:val="00D61049"/>
    <w:rsid w:val="00D6160E"/>
    <w:rsid w:val="00D63360"/>
    <w:rsid w:val="00D640E2"/>
    <w:rsid w:val="00D672B8"/>
    <w:rsid w:val="00D7033B"/>
    <w:rsid w:val="00D72134"/>
    <w:rsid w:val="00D7223B"/>
    <w:rsid w:val="00D72532"/>
    <w:rsid w:val="00D76EDB"/>
    <w:rsid w:val="00D82DC5"/>
    <w:rsid w:val="00D8545B"/>
    <w:rsid w:val="00D901AF"/>
    <w:rsid w:val="00D90884"/>
    <w:rsid w:val="00D91131"/>
    <w:rsid w:val="00D925B7"/>
    <w:rsid w:val="00D937D9"/>
    <w:rsid w:val="00D94965"/>
    <w:rsid w:val="00D95800"/>
    <w:rsid w:val="00DA0085"/>
    <w:rsid w:val="00DA1D08"/>
    <w:rsid w:val="00DA3191"/>
    <w:rsid w:val="00DA3747"/>
    <w:rsid w:val="00DB083F"/>
    <w:rsid w:val="00DB4F23"/>
    <w:rsid w:val="00DB65DE"/>
    <w:rsid w:val="00DB6EC5"/>
    <w:rsid w:val="00DC3AC8"/>
    <w:rsid w:val="00DC4223"/>
    <w:rsid w:val="00DC595C"/>
    <w:rsid w:val="00DC7560"/>
    <w:rsid w:val="00DD0662"/>
    <w:rsid w:val="00DD0D8F"/>
    <w:rsid w:val="00DD3E02"/>
    <w:rsid w:val="00DD3F63"/>
    <w:rsid w:val="00DD6BCD"/>
    <w:rsid w:val="00DD7834"/>
    <w:rsid w:val="00DE0099"/>
    <w:rsid w:val="00DE0449"/>
    <w:rsid w:val="00DE05BE"/>
    <w:rsid w:val="00DE0C80"/>
    <w:rsid w:val="00DE7635"/>
    <w:rsid w:val="00DF2E6C"/>
    <w:rsid w:val="00DF3B33"/>
    <w:rsid w:val="00DF3BA2"/>
    <w:rsid w:val="00E002F4"/>
    <w:rsid w:val="00E02D79"/>
    <w:rsid w:val="00E0584B"/>
    <w:rsid w:val="00E06556"/>
    <w:rsid w:val="00E12057"/>
    <w:rsid w:val="00E1364C"/>
    <w:rsid w:val="00E1427F"/>
    <w:rsid w:val="00E143C1"/>
    <w:rsid w:val="00E147DA"/>
    <w:rsid w:val="00E22497"/>
    <w:rsid w:val="00E264EC"/>
    <w:rsid w:val="00E27687"/>
    <w:rsid w:val="00E27FEE"/>
    <w:rsid w:val="00E3374D"/>
    <w:rsid w:val="00E34D0E"/>
    <w:rsid w:val="00E34D60"/>
    <w:rsid w:val="00E36430"/>
    <w:rsid w:val="00E37D34"/>
    <w:rsid w:val="00E4099B"/>
    <w:rsid w:val="00E46BB4"/>
    <w:rsid w:val="00E50BDA"/>
    <w:rsid w:val="00E51119"/>
    <w:rsid w:val="00E52AAD"/>
    <w:rsid w:val="00E53698"/>
    <w:rsid w:val="00E55036"/>
    <w:rsid w:val="00E56CAD"/>
    <w:rsid w:val="00E57327"/>
    <w:rsid w:val="00E57C21"/>
    <w:rsid w:val="00E60377"/>
    <w:rsid w:val="00E6229E"/>
    <w:rsid w:val="00E62367"/>
    <w:rsid w:val="00E62E32"/>
    <w:rsid w:val="00E64599"/>
    <w:rsid w:val="00E65514"/>
    <w:rsid w:val="00E66A37"/>
    <w:rsid w:val="00E70481"/>
    <w:rsid w:val="00E70A13"/>
    <w:rsid w:val="00E77C95"/>
    <w:rsid w:val="00E80FB5"/>
    <w:rsid w:val="00E82735"/>
    <w:rsid w:val="00E83103"/>
    <w:rsid w:val="00E83A41"/>
    <w:rsid w:val="00E8401A"/>
    <w:rsid w:val="00E84E99"/>
    <w:rsid w:val="00E86483"/>
    <w:rsid w:val="00E86AC8"/>
    <w:rsid w:val="00E93A11"/>
    <w:rsid w:val="00E942D2"/>
    <w:rsid w:val="00E95C9B"/>
    <w:rsid w:val="00E971FA"/>
    <w:rsid w:val="00EA2551"/>
    <w:rsid w:val="00EA37C9"/>
    <w:rsid w:val="00EA408C"/>
    <w:rsid w:val="00EA4967"/>
    <w:rsid w:val="00EA67D6"/>
    <w:rsid w:val="00EB1B90"/>
    <w:rsid w:val="00EB1BC7"/>
    <w:rsid w:val="00EB2602"/>
    <w:rsid w:val="00EB27DF"/>
    <w:rsid w:val="00EB394C"/>
    <w:rsid w:val="00EB4216"/>
    <w:rsid w:val="00EB6743"/>
    <w:rsid w:val="00EC241F"/>
    <w:rsid w:val="00EC32CB"/>
    <w:rsid w:val="00EC475A"/>
    <w:rsid w:val="00EC4D8E"/>
    <w:rsid w:val="00EC7E5E"/>
    <w:rsid w:val="00ED1F3B"/>
    <w:rsid w:val="00ED467B"/>
    <w:rsid w:val="00ED5DE6"/>
    <w:rsid w:val="00ED7AB6"/>
    <w:rsid w:val="00EE13E9"/>
    <w:rsid w:val="00EE181F"/>
    <w:rsid w:val="00EE399A"/>
    <w:rsid w:val="00EE3F11"/>
    <w:rsid w:val="00EE48CB"/>
    <w:rsid w:val="00EE4DE6"/>
    <w:rsid w:val="00EE530E"/>
    <w:rsid w:val="00EE5807"/>
    <w:rsid w:val="00EF1257"/>
    <w:rsid w:val="00EF1DDD"/>
    <w:rsid w:val="00EF415A"/>
    <w:rsid w:val="00EF6DD3"/>
    <w:rsid w:val="00F004AA"/>
    <w:rsid w:val="00F012B5"/>
    <w:rsid w:val="00F04D75"/>
    <w:rsid w:val="00F067F5"/>
    <w:rsid w:val="00F06B63"/>
    <w:rsid w:val="00F11113"/>
    <w:rsid w:val="00F115FC"/>
    <w:rsid w:val="00F139F3"/>
    <w:rsid w:val="00F13B8A"/>
    <w:rsid w:val="00F15982"/>
    <w:rsid w:val="00F15F8A"/>
    <w:rsid w:val="00F16D74"/>
    <w:rsid w:val="00F17AB9"/>
    <w:rsid w:val="00F2299D"/>
    <w:rsid w:val="00F23457"/>
    <w:rsid w:val="00F24B94"/>
    <w:rsid w:val="00F26008"/>
    <w:rsid w:val="00F2645B"/>
    <w:rsid w:val="00F307D4"/>
    <w:rsid w:val="00F34B59"/>
    <w:rsid w:val="00F359B0"/>
    <w:rsid w:val="00F37A8B"/>
    <w:rsid w:val="00F42EEF"/>
    <w:rsid w:val="00F43940"/>
    <w:rsid w:val="00F43ECC"/>
    <w:rsid w:val="00F45DE3"/>
    <w:rsid w:val="00F4725E"/>
    <w:rsid w:val="00F47F3F"/>
    <w:rsid w:val="00F52E97"/>
    <w:rsid w:val="00F53D06"/>
    <w:rsid w:val="00F5538D"/>
    <w:rsid w:val="00F56C3D"/>
    <w:rsid w:val="00F57311"/>
    <w:rsid w:val="00F61AC8"/>
    <w:rsid w:val="00F63112"/>
    <w:rsid w:val="00F658EC"/>
    <w:rsid w:val="00F71281"/>
    <w:rsid w:val="00F718EA"/>
    <w:rsid w:val="00F72A30"/>
    <w:rsid w:val="00F72DA1"/>
    <w:rsid w:val="00F74C65"/>
    <w:rsid w:val="00F80E6F"/>
    <w:rsid w:val="00F8416B"/>
    <w:rsid w:val="00F8491C"/>
    <w:rsid w:val="00F86E0A"/>
    <w:rsid w:val="00F86FD7"/>
    <w:rsid w:val="00F9010C"/>
    <w:rsid w:val="00F91619"/>
    <w:rsid w:val="00F94983"/>
    <w:rsid w:val="00F96B89"/>
    <w:rsid w:val="00FA0817"/>
    <w:rsid w:val="00FA1F9C"/>
    <w:rsid w:val="00FA2702"/>
    <w:rsid w:val="00FA79C3"/>
    <w:rsid w:val="00FA7F3C"/>
    <w:rsid w:val="00FB1981"/>
    <w:rsid w:val="00FB1B83"/>
    <w:rsid w:val="00FB3EEE"/>
    <w:rsid w:val="00FC2340"/>
    <w:rsid w:val="00FC3445"/>
    <w:rsid w:val="00FC4DA1"/>
    <w:rsid w:val="00FC7399"/>
    <w:rsid w:val="00FC7F50"/>
    <w:rsid w:val="00FD08B2"/>
    <w:rsid w:val="00FD096C"/>
    <w:rsid w:val="00FD1CDF"/>
    <w:rsid w:val="00FD2897"/>
    <w:rsid w:val="00FD5F5C"/>
    <w:rsid w:val="00FD65AE"/>
    <w:rsid w:val="00FD6D1E"/>
    <w:rsid w:val="00FE1663"/>
    <w:rsid w:val="00FE1B6D"/>
    <w:rsid w:val="00FE3D1B"/>
    <w:rsid w:val="00FE6A53"/>
    <w:rsid w:val="00FE6E9D"/>
    <w:rsid w:val="00FF063D"/>
    <w:rsid w:val="00FF0724"/>
    <w:rsid w:val="00FF2CA0"/>
    <w:rsid w:val="00FF47E0"/>
    <w:rsid w:val="00FF4F99"/>
    <w:rsid w:val="00FF51D7"/>
    <w:rsid w:val="00FF6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hsdate"/>
  <w:shapeDefaults>
    <o:shapedefaults v:ext="edit" spidmax="2049"/>
    <o:shapelayout v:ext="edit">
      <o:idmap v:ext="edit" data="1"/>
    </o:shapelayout>
  </w:shapeDefaults>
  <w:decimalSymbol w:val="."/>
  <w:listSeparator w:val=","/>
  <w14:docId w14:val="3C31E98B"/>
  <w15:chartTrackingRefBased/>
  <w15:docId w15:val="{8EE9D8E6-A12B-4D10-8BCF-2E87D11A64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701C6"/>
    <w:pPr>
      <w:widowControl w:val="0"/>
    </w:pPr>
    <w:rPr>
      <w:rFonts w:ascii="細明體" w:eastAsia="標楷體"/>
      <w:sz w:val="28"/>
      <w:szCs w:val="28"/>
    </w:rPr>
  </w:style>
  <w:style w:type="paragraph" w:styleId="4">
    <w:name w:val="heading 4"/>
    <w:basedOn w:val="a"/>
    <w:next w:val="a"/>
    <w:qFormat/>
    <w:rsid w:val="00E62367"/>
    <w:pPr>
      <w:keepNext/>
      <w:widowControl/>
      <w:jc w:val="center"/>
      <w:outlineLvl w:val="3"/>
    </w:pPr>
    <w:rPr>
      <w:rFonts w:ascii="Times New Roman" w:eastAsia="新細明體" w:cs="Angsana New"/>
      <w:b/>
      <w:bCs/>
      <w:sz w:val="24"/>
      <w:szCs w:val="24"/>
      <w:u w:val="single"/>
      <w:lang w:eastAsia="en-US" w:bidi="th-TH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897C28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CH">
    <w:name w:val="CCH內文一"/>
    <w:basedOn w:val="a"/>
    <w:rsid w:val="00897C28"/>
    <w:pPr>
      <w:tabs>
        <w:tab w:val="left" w:pos="480"/>
      </w:tabs>
      <w:ind w:leftChars="200" w:left="200"/>
    </w:pPr>
    <w:rPr>
      <w:rFonts w:ascii="Times New Roman" w:eastAsia="新細明體"/>
      <w:kern w:val="2"/>
      <w:sz w:val="24"/>
      <w:szCs w:val="20"/>
    </w:rPr>
  </w:style>
  <w:style w:type="paragraph" w:styleId="a4">
    <w:name w:val="header"/>
    <w:basedOn w:val="a"/>
    <w:rsid w:val="00897C2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5">
    <w:name w:val="footer"/>
    <w:basedOn w:val="a"/>
    <w:rsid w:val="00897C2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6">
    <w:name w:val="page number"/>
    <w:basedOn w:val="a0"/>
    <w:rsid w:val="00AC61B5"/>
  </w:style>
  <w:style w:type="paragraph" w:styleId="a7">
    <w:name w:val="List Paragraph"/>
    <w:basedOn w:val="a"/>
    <w:uiPriority w:val="34"/>
    <w:qFormat/>
    <w:rsid w:val="00765060"/>
    <w:pPr>
      <w:widowControl/>
      <w:ind w:leftChars="200" w:left="480"/>
    </w:pPr>
    <w:rPr>
      <w:rFonts w:ascii="新細明體" w:eastAsia="新細明體" w:hAnsi="新細明體" w:cs="新細明體"/>
      <w:sz w:val="24"/>
      <w:szCs w:val="24"/>
    </w:rPr>
  </w:style>
  <w:style w:type="paragraph" w:styleId="a8">
    <w:name w:val="Balloon Text"/>
    <w:basedOn w:val="a"/>
    <w:link w:val="a9"/>
    <w:rsid w:val="00003D74"/>
    <w:rPr>
      <w:rFonts w:ascii="Cambria" w:eastAsia="新細明體" w:hAnsi="Cambria"/>
      <w:sz w:val="18"/>
      <w:szCs w:val="18"/>
    </w:rPr>
  </w:style>
  <w:style w:type="character" w:customStyle="1" w:styleId="a9">
    <w:name w:val="註解方塊文字 字元"/>
    <w:link w:val="a8"/>
    <w:rsid w:val="00003D74"/>
    <w:rPr>
      <w:rFonts w:ascii="Cambria" w:eastAsia="新細明體" w:hAnsi="Cambria" w:cs="Times New Roman"/>
      <w:sz w:val="18"/>
      <w:szCs w:val="18"/>
    </w:rPr>
  </w:style>
  <w:style w:type="paragraph" w:styleId="aa">
    <w:name w:val="Title"/>
    <w:basedOn w:val="a"/>
    <w:qFormat/>
    <w:rsid w:val="00177597"/>
    <w:pPr>
      <w:widowControl/>
      <w:jc w:val="center"/>
    </w:pPr>
    <w:rPr>
      <w:rFonts w:ascii="Times New Roman" w:eastAsia="新細明體" w:cs="Angsana New"/>
      <w:b/>
      <w:bCs/>
      <w:sz w:val="24"/>
      <w:szCs w:val="24"/>
      <w:lang w:eastAsia="en-US" w:bidi="th-TH"/>
    </w:rPr>
  </w:style>
  <w:style w:type="character" w:styleId="ab">
    <w:name w:val="Hyperlink"/>
    <w:rsid w:val="005F780B"/>
    <w:rPr>
      <w:color w:val="0000FF"/>
      <w:u w:val="single"/>
    </w:rPr>
  </w:style>
  <w:style w:type="numbering" w:styleId="111111">
    <w:name w:val="Outline List 2"/>
    <w:basedOn w:val="a2"/>
    <w:rsid w:val="00ED1F3B"/>
    <w:pPr>
      <w:numPr>
        <w:numId w:val="9"/>
      </w:numPr>
    </w:pPr>
  </w:style>
  <w:style w:type="paragraph" w:styleId="ac">
    <w:name w:val="endnote text"/>
    <w:basedOn w:val="a"/>
    <w:link w:val="ad"/>
    <w:rsid w:val="00C02DAA"/>
    <w:pPr>
      <w:snapToGrid w:val="0"/>
    </w:pPr>
  </w:style>
  <w:style w:type="character" w:customStyle="1" w:styleId="ad">
    <w:name w:val="章節附註文字 字元"/>
    <w:link w:val="ac"/>
    <w:rsid w:val="00C02DAA"/>
    <w:rPr>
      <w:rFonts w:ascii="細明體" w:eastAsia="標楷體"/>
      <w:sz w:val="28"/>
      <w:szCs w:val="28"/>
    </w:rPr>
  </w:style>
  <w:style w:type="character" w:styleId="ae">
    <w:name w:val="endnote reference"/>
    <w:rsid w:val="00C02DAA"/>
    <w:rPr>
      <w:vertAlign w:val="superscript"/>
    </w:rPr>
  </w:style>
  <w:style w:type="character" w:styleId="af">
    <w:name w:val="annotation reference"/>
    <w:rsid w:val="00C02DAA"/>
    <w:rPr>
      <w:sz w:val="18"/>
      <w:szCs w:val="18"/>
    </w:rPr>
  </w:style>
  <w:style w:type="paragraph" w:styleId="af0">
    <w:name w:val="annotation text"/>
    <w:basedOn w:val="a"/>
    <w:link w:val="af1"/>
    <w:rsid w:val="00C02DAA"/>
  </w:style>
  <w:style w:type="character" w:customStyle="1" w:styleId="af1">
    <w:name w:val="註解文字 字元"/>
    <w:link w:val="af0"/>
    <w:rsid w:val="00C02DAA"/>
    <w:rPr>
      <w:rFonts w:ascii="細明體" w:eastAsia="標楷體"/>
      <w:sz w:val="28"/>
      <w:szCs w:val="28"/>
    </w:rPr>
  </w:style>
  <w:style w:type="paragraph" w:styleId="af2">
    <w:name w:val="annotation subject"/>
    <w:basedOn w:val="af0"/>
    <w:next w:val="af0"/>
    <w:link w:val="af3"/>
    <w:rsid w:val="00C02DAA"/>
    <w:rPr>
      <w:b/>
      <w:bCs/>
    </w:rPr>
  </w:style>
  <w:style w:type="character" w:customStyle="1" w:styleId="af3">
    <w:name w:val="註解主旨 字元"/>
    <w:link w:val="af2"/>
    <w:rsid w:val="00C02DAA"/>
    <w:rPr>
      <w:rFonts w:ascii="細明體" w:eastAsia="標楷體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69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35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7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83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49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5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040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46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22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24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90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33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23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2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0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96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9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9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8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2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93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6721">
          <w:marLeft w:val="132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4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97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68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99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04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13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04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34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1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6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016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89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95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83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1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9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02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1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9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2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5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73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09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5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32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25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1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5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3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4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48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8" w:space="0" w:color="auto"/>
            <w:right w:val="none" w:sz="0" w:space="0" w:color="auto"/>
          </w:divBdr>
        </w:div>
      </w:divsChild>
    </w:div>
    <w:div w:id="146538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9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3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86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08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65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5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69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3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64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5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81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6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9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8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3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1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4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46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56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0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8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5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35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6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28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83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55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4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89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95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1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72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2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97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52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92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3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76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132143">
          <w:marLeft w:val="132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68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50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1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91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28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15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97F63A-AE40-4BDF-BD77-E4C6935A52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8</Words>
  <Characters>959</Characters>
  <Application>Microsoft Office Word</Application>
  <DocSecurity>0</DocSecurity>
  <Lines>7</Lines>
  <Paragraphs>2</Paragraphs>
  <ScaleCrop>false</ScaleCrop>
  <Company>cch</Company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user</dc:creator>
  <cp:keywords/>
  <cp:lastModifiedBy>151685(洪瑛鞠)</cp:lastModifiedBy>
  <cp:revision>2</cp:revision>
  <cp:lastPrinted>2019-12-09T09:02:00Z</cp:lastPrinted>
  <dcterms:created xsi:type="dcterms:W3CDTF">2025-08-01T07:54:00Z</dcterms:created>
  <dcterms:modified xsi:type="dcterms:W3CDTF">2025-08-01T07:54:00Z</dcterms:modified>
</cp:coreProperties>
</file>